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b/>
          <w:color w:val="4472C4" w:themeColor="accent1"/>
        </w:rPr>
        <w:id w:val="-1218206396"/>
        <w:docPartObj>
          <w:docPartGallery w:val="Cover Pages"/>
          <w:docPartUnique/>
        </w:docPartObj>
      </w:sdtPr>
      <w:sdtEndPr>
        <w:rPr>
          <w:color w:val="auto"/>
        </w:rPr>
      </w:sdtEndPr>
      <w:sdtContent>
        <w:p w14:paraId="5BCF2B0A" w14:textId="77777777" w:rsidR="00CE0899" w:rsidRPr="00AF37F1" w:rsidRDefault="00CE0899">
          <w:pPr>
            <w:pStyle w:val="NoSpacing"/>
            <w:spacing w:before="1540" w:after="240"/>
            <w:jc w:val="center"/>
            <w:rPr>
              <w:b/>
              <w:color w:val="4472C4" w:themeColor="accent1"/>
            </w:rPr>
          </w:pPr>
          <w:r w:rsidRPr="00AF37F1">
            <w:rPr>
              <w:b/>
              <w:noProof/>
              <w:color w:val="4472C4" w:themeColor="accent1"/>
            </w:rPr>
            <w:drawing>
              <wp:inline distT="0" distB="0" distL="0" distR="0" wp14:anchorId="3712A732" wp14:editId="61A4E76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b/>
              <w:caps/>
              <w:color w:val="4472C4" w:themeColor="accent1"/>
              <w:sz w:val="72"/>
              <w:szCs w:val="72"/>
            </w:rPr>
            <w:alias w:val="Title"/>
            <w:tag w:val=""/>
            <w:id w:val="1735040861"/>
            <w:placeholder>
              <w:docPart w:val="30649FCB7BE94253888F34D84D97767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5B30596" w14:textId="40C27394" w:rsidR="00CE0899" w:rsidRPr="00AF37F1" w:rsidRDefault="00C62FD0">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b/>
                  <w:caps/>
                  <w:color w:val="4472C4" w:themeColor="accent1"/>
                  <w:sz w:val="80"/>
                  <w:szCs w:val="80"/>
                </w:rPr>
              </w:pPr>
              <w:r w:rsidRPr="00AF37F1">
                <w:rPr>
                  <w:rFonts w:asciiTheme="majorHAnsi" w:eastAsiaTheme="majorEastAsia" w:hAnsiTheme="majorHAnsi" w:cstheme="majorBidi"/>
                  <w:b/>
                  <w:caps/>
                  <w:color w:val="4472C4" w:themeColor="accent1"/>
                  <w:sz w:val="72"/>
                  <w:szCs w:val="72"/>
                </w:rPr>
                <w:t>Karma</w:t>
              </w:r>
            </w:p>
          </w:sdtContent>
        </w:sdt>
        <w:sdt>
          <w:sdtPr>
            <w:rPr>
              <w:b/>
              <w:color w:val="4472C4" w:themeColor="accent1"/>
              <w:sz w:val="28"/>
              <w:szCs w:val="28"/>
            </w:rPr>
            <w:alias w:val="Subtitle"/>
            <w:tag w:val=""/>
            <w:id w:val="328029620"/>
            <w:placeholder>
              <w:docPart w:val="2801A6A96F104332AE48B0E08FB107A9"/>
            </w:placeholder>
            <w:dataBinding w:prefixMappings="xmlns:ns0='http://purl.org/dc/elements/1.1/' xmlns:ns1='http://schemas.openxmlformats.org/package/2006/metadata/core-properties' " w:xpath="/ns1:coreProperties[1]/ns0:subject[1]" w:storeItemID="{6C3C8BC8-F283-45AE-878A-BAB7291924A1}"/>
            <w:text/>
          </w:sdtPr>
          <w:sdtEndPr/>
          <w:sdtContent>
            <w:p w14:paraId="2FEA1500" w14:textId="77777777" w:rsidR="00CE0899" w:rsidRPr="00AF37F1" w:rsidRDefault="00CE0899">
              <w:pPr>
                <w:pStyle w:val="NoSpacing"/>
                <w:jc w:val="center"/>
                <w:rPr>
                  <w:b/>
                  <w:color w:val="4472C4" w:themeColor="accent1"/>
                  <w:sz w:val="28"/>
                  <w:szCs w:val="28"/>
                </w:rPr>
              </w:pPr>
              <w:r w:rsidRPr="00AF37F1">
                <w:rPr>
                  <w:b/>
                  <w:color w:val="4472C4" w:themeColor="accent1"/>
                  <w:sz w:val="28"/>
                  <w:szCs w:val="28"/>
                </w:rPr>
                <w:t>Written by Sharuk Shaik</w:t>
              </w:r>
            </w:p>
          </w:sdtContent>
        </w:sdt>
        <w:p w14:paraId="42345BBE" w14:textId="77777777" w:rsidR="00CE0899" w:rsidRPr="00AF37F1" w:rsidRDefault="00CE0899">
          <w:pPr>
            <w:pStyle w:val="NoSpacing"/>
            <w:spacing w:before="480"/>
            <w:jc w:val="center"/>
            <w:rPr>
              <w:b/>
              <w:color w:val="4472C4" w:themeColor="accent1"/>
            </w:rPr>
          </w:pPr>
          <w:r w:rsidRPr="00AF37F1">
            <w:rPr>
              <w:b/>
              <w:noProof/>
              <w:color w:val="4472C4" w:themeColor="accent1"/>
            </w:rPr>
            <w:drawing>
              <wp:inline distT="0" distB="0" distL="0" distR="0" wp14:anchorId="79A491AC" wp14:editId="39757AA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B07172" w14:textId="77777777" w:rsidR="00CE0899" w:rsidRPr="00AF37F1" w:rsidRDefault="0068721B">
          <w:pPr>
            <w:rPr>
              <w:b/>
            </w:rPr>
          </w:pPr>
          <w:r w:rsidRPr="00AF37F1">
            <w:rPr>
              <w:b/>
              <w:noProof/>
            </w:rPr>
            <mc:AlternateContent>
              <mc:Choice Requires="wps">
                <w:drawing>
                  <wp:anchor distT="45720" distB="45720" distL="114300" distR="114300" simplePos="0" relativeHeight="251661312" behindDoc="0" locked="0" layoutInCell="1" allowOverlap="1" wp14:anchorId="04A3210C" wp14:editId="01378E86">
                    <wp:simplePos x="0" y="0"/>
                    <wp:positionH relativeFrom="margin">
                      <wp:align>center</wp:align>
                    </wp:positionH>
                    <wp:positionV relativeFrom="paragraph">
                      <wp:posOffset>4100830</wp:posOffset>
                    </wp:positionV>
                    <wp:extent cx="3333750" cy="3429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342900"/>
                            </a:xfrm>
                            <a:prstGeom prst="rect">
                              <a:avLst/>
                            </a:prstGeom>
                            <a:solidFill>
                              <a:srgbClr val="FFFFFF"/>
                            </a:solidFill>
                            <a:ln w="9525">
                              <a:solidFill>
                                <a:srgbClr val="000000"/>
                              </a:solidFill>
                              <a:miter lim="800000"/>
                              <a:headEnd/>
                              <a:tailEnd/>
                            </a:ln>
                          </wps:spPr>
                          <wps:txbx>
                            <w:txbxContent>
                              <w:p w14:paraId="6C979644" w14:textId="77777777" w:rsidR="0068721B" w:rsidRDefault="0068721B">
                                <w:r>
                                  <w:t>Note: Please don’t publish or share with anybo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A3210C" id="_x0000_t202" coordsize="21600,21600" o:spt="202" path="m,l,21600r21600,l21600,xe">
                    <v:stroke joinstyle="miter"/>
                    <v:path gradientshapeok="t" o:connecttype="rect"/>
                  </v:shapetype>
                  <v:shape id="Text Box 2" o:spid="_x0000_s1026" type="#_x0000_t202" style="position:absolute;margin-left:0;margin-top:322.9pt;width:262.5pt;height:27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">
                    <v:textbox>
                      <w:txbxContent>
                        <w:p w14:paraId="6C979644" w14:textId="77777777" w:rsidR="0068721B" w:rsidRDefault="0068721B">
                          <w:r>
                            <w:t>Note: Please don’t publish or share with anybody.</w:t>
                          </w:r>
                        </w:p>
                      </w:txbxContent>
                    </v:textbox>
                    <w10:wrap type="square" anchorx="margin"/>
                  </v:shape>
                </w:pict>
              </mc:Fallback>
            </mc:AlternateContent>
          </w:r>
          <w:r w:rsidRPr="00AF37F1">
            <w:rPr>
              <w:b/>
              <w:noProof/>
              <w:color w:val="4472C4" w:themeColor="accent1"/>
            </w:rPr>
            <mc:AlternateContent>
              <mc:Choice Requires="wps">
                <w:drawing>
                  <wp:anchor distT="0" distB="0" distL="114300" distR="114300" simplePos="0" relativeHeight="251659264" behindDoc="0" locked="0" layoutInCell="1" allowOverlap="1" wp14:anchorId="6AEF4C94" wp14:editId="7959C9E4">
                    <wp:simplePos x="0" y="0"/>
                    <wp:positionH relativeFrom="margin">
                      <wp:align>right</wp:align>
                    </wp:positionH>
                    <wp:positionV relativeFrom="page">
                      <wp:posOffset>7778115</wp:posOffset>
                    </wp:positionV>
                    <wp:extent cx="6553200" cy="557784"/>
                    <wp:effectExtent l="0" t="0" r="0" b="1079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End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481A99">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CE0899"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481A99">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EndPr/>
                                  <w:sdtContent>
                                    <w:r w:rsidR="006871D7" w:rsidRPr="00CE0899">
                                      <w:rPr>
                                        <w:rFonts w:ascii="Times New Roman" w:hAnsi="Times New Roman" w:cs="Times New Roman"/>
                                        <w:color w:val="FF0000"/>
                                        <w:sz w:val="52"/>
                                        <w:szCs w:val="52"/>
                                      </w:rPr>
                                      <w:t>Private</w:t>
                                    </w:r>
                                    <w:r w:rsidR="006871D7">
                                      <w:rPr>
                                        <w:rFonts w:ascii="Times New Roman" w:hAnsi="Times New Roman" w:cs="Times New Roman"/>
                                        <w:color w:val="FF0000"/>
                                        <w:sz w:val="52"/>
                                        <w:szCs w:val="52"/>
                                      </w:rPr>
                                      <w:t xml:space="preserve"> </w:t>
                                    </w:r>
                                    <w:r w:rsidR="006871D7" w:rsidRPr="00B5451B">
                                      <w:rPr>
                                        <w:rFonts w:ascii="Times New Roman" w:hAnsi="Times New Roman" w:cs="Times New Roman"/>
                                        <w:color w:val="FF0000"/>
                                        <w:sz w:val="52"/>
                                        <w:szCs w:val="52"/>
                                      </w:rPr>
                                      <w:t>and</w:t>
                                    </w:r>
                                    <w:r w:rsidR="006871D7" w:rsidRPr="00CE0899">
                                      <w:rPr>
                                        <w:rFonts w:ascii="Times New Roman" w:hAnsi="Times New Roman" w:cs="Times New Roman"/>
                                        <w:color w:val="FF0000"/>
                                        <w:sz w:val="52"/>
                                        <w:szCs w:val="52"/>
                                      </w:rPr>
                                      <w:t xml:space="preserve"> </w:t>
                                    </w:r>
                                    <w:r w:rsidR="006871D7" w:rsidRPr="006A5DA5">
                                      <w:rPr>
                                        <w:rFonts w:ascii="Times New Roman" w:hAnsi="Times New Roman" w:cs="Times New Roman"/>
                                        <w:color w:val="FF0000"/>
                                        <w:sz w:val="52"/>
                                        <w:szCs w:val="52"/>
                                      </w:rPr>
                                      <w:t xml:space="preserve">Confidential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AEF4C94" id="Text Box 142" o:spid="_x0000_s1027" type="#_x0000_t202" style="position:absolute;margin-left:464.8pt;margin-top:612.45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jO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" filled="f" stroked="f" strokeweight=".5pt">
                    <v:textbox style="mso-fit-shape-to-text:t" inset="0,0,0,0">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CE0899">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6871D7">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Content>
                              <w:r w:rsidRPr="00CE0899">
                                <w:rPr>
                                  <w:rFonts w:ascii="Times New Roman" w:hAnsi="Times New Roman" w:cs="Times New Roman"/>
                                  <w:color w:val="FF0000"/>
                                  <w:sz w:val="52"/>
                                  <w:szCs w:val="52"/>
                                </w:rPr>
                                <w:t>Private</w:t>
                              </w:r>
                              <w:r>
                                <w:rPr>
                                  <w:rFonts w:ascii="Times New Roman" w:hAnsi="Times New Roman" w:cs="Times New Roman"/>
                                  <w:color w:val="FF0000"/>
                                  <w:sz w:val="52"/>
                                  <w:szCs w:val="52"/>
                                </w:rPr>
                                <w:t xml:space="preserve"> </w:t>
                              </w:r>
                              <w:r w:rsidRPr="00B5451B">
                                <w:rPr>
                                  <w:rFonts w:ascii="Times New Roman" w:hAnsi="Times New Roman" w:cs="Times New Roman"/>
                                  <w:color w:val="FF0000"/>
                                  <w:sz w:val="52"/>
                                  <w:szCs w:val="52"/>
                                </w:rPr>
                                <w:t>and</w:t>
                              </w:r>
                              <w:r w:rsidRPr="00CE0899">
                                <w:rPr>
                                  <w:rFonts w:ascii="Times New Roman" w:hAnsi="Times New Roman" w:cs="Times New Roman"/>
                                  <w:color w:val="FF0000"/>
                                  <w:sz w:val="52"/>
                                  <w:szCs w:val="52"/>
                                </w:rPr>
                                <w:t xml:space="preserve"> </w:t>
                              </w:r>
                              <w:r w:rsidRPr="006A5DA5">
                                <w:rPr>
                                  <w:rFonts w:ascii="Times New Roman" w:hAnsi="Times New Roman" w:cs="Times New Roman"/>
                                  <w:color w:val="FF0000"/>
                                  <w:sz w:val="52"/>
                                  <w:szCs w:val="52"/>
                                </w:rPr>
                                <w:t xml:space="preserve">Confidential </w:t>
                              </w:r>
                            </w:sdtContent>
                          </w:sdt>
                        </w:p>
                      </w:txbxContent>
                    </v:textbox>
                    <w10:wrap anchorx="margin" anchory="page"/>
                  </v:shape>
                </w:pict>
              </mc:Fallback>
            </mc:AlternateContent>
          </w:r>
          <w:r w:rsidR="00CE0899" w:rsidRPr="00AF37F1">
            <w:rPr>
              <w:b/>
            </w:rPr>
            <w:br w:type="page"/>
          </w:r>
          <w:r w:rsidRPr="00AF37F1">
            <w:rPr>
              <w:rStyle w:val="CommentReference"/>
              <w:b/>
            </w:rPr>
            <w:commentReference w:id="0"/>
          </w:r>
        </w:p>
        <w:p w14:paraId="24FD120F" w14:textId="77777777" w:rsidR="0068721B" w:rsidRPr="00AF37F1" w:rsidRDefault="0068721B">
          <w:pPr>
            <w:rPr>
              <w:b/>
            </w:rPr>
          </w:pPr>
        </w:p>
        <w:p w14:paraId="1BAA95CE" w14:textId="5E9AEAD4" w:rsidR="00CE0899" w:rsidRPr="00AF37F1" w:rsidRDefault="00C32EAB">
          <w:pPr>
            <w:rPr>
              <w:b/>
            </w:rPr>
          </w:pPr>
          <w:r w:rsidRPr="00AF37F1">
            <w:rPr>
              <w:b/>
            </w:rPr>
            <w:t>Episode 1:</w:t>
          </w:r>
        </w:p>
      </w:sdtContent>
    </w:sdt>
    <w:p w14:paraId="7A41B6D4" w14:textId="72ED0E87" w:rsidR="00615827" w:rsidRDefault="00630E00" w:rsidP="00C62FD0">
      <w:pPr>
        <w:ind w:firstLine="720"/>
      </w:pPr>
      <w:r>
        <w:t>The driver</w:t>
      </w:r>
      <w:r w:rsidR="00615827">
        <w:t xml:space="preserve"> will </w:t>
      </w:r>
      <w:r w:rsidR="006E46EC">
        <w:t>be sleeping</w:t>
      </w:r>
      <w:r w:rsidR="00A51347">
        <w:t xml:space="preserve"> in the car</w:t>
      </w:r>
      <w:r w:rsidR="00CF4C4A">
        <w:t xml:space="preserve"> beside the road</w:t>
      </w:r>
      <w:r w:rsidR="00A51347">
        <w:t xml:space="preserve">. Suddenly he woke up </w:t>
      </w:r>
      <w:r w:rsidR="00BE4EF1">
        <w:t>and he</w:t>
      </w:r>
      <w:r w:rsidR="00A51347">
        <w:t xml:space="preserve"> is </w:t>
      </w:r>
      <w:r w:rsidR="00615827">
        <w:t>frightened, sweating and shivering. He will take out the packet of drugs and inhales it.  Soon</w:t>
      </w:r>
      <w:r w:rsidR="00A723D3">
        <w:t>er</w:t>
      </w:r>
      <w:r w:rsidR="003A555F">
        <w:t>, he</w:t>
      </w:r>
      <w:r w:rsidR="00615827">
        <w:t xml:space="preserve"> gets the pic</w:t>
      </w:r>
      <w:r w:rsidR="00C32EAB">
        <w:t>kup message in the mobile phone. He starts</w:t>
      </w:r>
      <w:r w:rsidR="00C62FD0">
        <w:t xml:space="preserve"> his car to go to the destination specified by the requestee.</w:t>
      </w:r>
    </w:p>
    <w:p w14:paraId="7C7911D2" w14:textId="12ED6683" w:rsidR="00C32EAB" w:rsidRDefault="00C32EAB" w:rsidP="00C62FD0">
      <w:pPr>
        <w:ind w:firstLine="720"/>
      </w:pPr>
      <w:r w:rsidRPr="000632B2">
        <w:rPr>
          <w:b/>
        </w:rPr>
        <w:t xml:space="preserve">Location: </w:t>
      </w:r>
      <w:r w:rsidR="006E46EC">
        <w:t>Some remote parking lot.</w:t>
      </w:r>
    </w:p>
    <w:p w14:paraId="03C8DE1B" w14:textId="0C31371A" w:rsidR="00C32EAB" w:rsidRDefault="00C32EAB" w:rsidP="00C62FD0">
      <w:pPr>
        <w:ind w:firstLine="720"/>
      </w:pPr>
      <w:r w:rsidRPr="000632B2">
        <w:rPr>
          <w:b/>
        </w:rPr>
        <w:t>Characters:</w:t>
      </w:r>
      <w:r w:rsidR="006E46EC">
        <w:t xml:space="preserve"> Driver.</w:t>
      </w:r>
    </w:p>
    <w:p w14:paraId="2FE9A7B9" w14:textId="38827067" w:rsidR="00132852" w:rsidRDefault="00C32EAB" w:rsidP="000632B2">
      <w:pPr>
        <w:ind w:left="720"/>
      </w:pPr>
      <w:r w:rsidRPr="000632B2">
        <w:rPr>
          <w:b/>
        </w:rPr>
        <w:t>Props Required:</w:t>
      </w:r>
      <w:r>
        <w:t xml:space="preserve"> Salt as drugs,</w:t>
      </w:r>
      <w:r w:rsidR="00132852">
        <w:t xml:space="preserve"> Small plastic packet. DJM </w:t>
      </w:r>
      <w:r w:rsidR="00BE4EF1">
        <w:t>OSMO,</w:t>
      </w:r>
      <w:r w:rsidR="000632B2">
        <w:t xml:space="preserve"> Mobile phone with Lyft or </w:t>
      </w:r>
      <w:r w:rsidR="00676459">
        <w:t>Uber</w:t>
      </w:r>
      <w:r w:rsidR="000632B2">
        <w:t xml:space="preserve">     app</w:t>
      </w:r>
      <w:r w:rsidR="006E46EC">
        <w:t>.</w:t>
      </w:r>
    </w:p>
    <w:p w14:paraId="255621A7" w14:textId="440DA823" w:rsidR="00C32EAB" w:rsidRDefault="00132852" w:rsidP="00C62FD0">
      <w:pPr>
        <w:ind w:firstLine="720"/>
      </w:pPr>
      <w:r w:rsidRPr="000632B2">
        <w:rPr>
          <w:b/>
        </w:rPr>
        <w:t>Lighting:</w:t>
      </w:r>
      <w:r>
        <w:t xml:space="preserve">  Day Light </w:t>
      </w:r>
    </w:p>
    <w:p w14:paraId="5AF80DAC" w14:textId="4283D234" w:rsidR="00132852" w:rsidRDefault="00132852" w:rsidP="00C62FD0">
      <w:pPr>
        <w:ind w:firstLine="720"/>
      </w:pPr>
      <w:r w:rsidRPr="000632B2">
        <w:rPr>
          <w:b/>
        </w:rPr>
        <w:t>Shots Break Down</w:t>
      </w:r>
      <w:r>
        <w:t>: 1) Camera will be lifted from the bottom and focused on to the</w:t>
      </w:r>
      <w:r w:rsidR="000103BA">
        <w:t xml:space="preserve"> driver.</w:t>
      </w:r>
    </w:p>
    <w:p w14:paraId="5ECF0EA5" w14:textId="460108A9" w:rsidR="00EC0DF5" w:rsidRDefault="00132852" w:rsidP="00EC0DF5">
      <w:pPr>
        <w:ind w:left="2460"/>
      </w:pPr>
      <w:r>
        <w:t xml:space="preserve">2) Camera slowly dragged towards the driver </w:t>
      </w:r>
      <w:r w:rsidR="00EC0DF5">
        <w:t>starting from</w:t>
      </w:r>
      <w:r>
        <w:t xml:space="preserve"> the</w:t>
      </w:r>
      <w:r w:rsidR="00501CA7">
        <w:t xml:space="preserve"> side window</w:t>
      </w:r>
      <w:r w:rsidR="00EC0DF5">
        <w:t xml:space="preserve"> and he will open his eyes and now camera became steady. He will search </w:t>
      </w:r>
      <w:r w:rsidR="003A618B">
        <w:t xml:space="preserve">for the drugs in </w:t>
      </w:r>
      <w:r w:rsidR="00EC0DF5">
        <w:t>the pocket</w:t>
      </w:r>
      <w:r w:rsidR="003A618B">
        <w:t>.</w:t>
      </w:r>
    </w:p>
    <w:p w14:paraId="06328620" w14:textId="5351C3FD" w:rsidR="00132852" w:rsidRDefault="00501CA7" w:rsidP="003A618B">
      <w:pPr>
        <w:ind w:left="2460"/>
      </w:pPr>
      <w:r>
        <w:t xml:space="preserve">3) </w:t>
      </w:r>
      <w:r w:rsidR="00132852">
        <w:t xml:space="preserve"> </w:t>
      </w:r>
      <w:r w:rsidR="003A618B">
        <w:t xml:space="preserve">When he found the drugs in the pocket the camera will focus on the       </w:t>
      </w:r>
      <w:r w:rsidR="00706BE3">
        <w:t>drugs for a second and his face - two sequence shots</w:t>
      </w:r>
      <w:r w:rsidR="000103BA">
        <w:t>.</w:t>
      </w:r>
      <w:r w:rsidR="003A618B">
        <w:t xml:space="preserve"> </w:t>
      </w:r>
    </w:p>
    <w:p w14:paraId="08C6BC13" w14:textId="47894CE6" w:rsidR="00706BE3" w:rsidRDefault="00706BE3" w:rsidP="003A618B">
      <w:pPr>
        <w:ind w:left="2460"/>
      </w:pPr>
      <w:r>
        <w:t>4) while he tears the packet, the camera will focus on his face and then the camera will shift to his hand where he will be spreading the drugs on his hand.</w:t>
      </w:r>
    </w:p>
    <w:p w14:paraId="7957E97F" w14:textId="6F6D6893" w:rsidR="00706BE3" w:rsidRDefault="00706BE3" w:rsidP="003A618B">
      <w:pPr>
        <w:ind w:left="2460"/>
      </w:pPr>
      <w:r>
        <w:t xml:space="preserve">5) Close up shot, where he will inhale </w:t>
      </w:r>
      <w:r w:rsidR="000103BA">
        <w:t>them.</w:t>
      </w:r>
    </w:p>
    <w:p w14:paraId="59A6D2A6" w14:textId="6E36EB9C" w:rsidR="00706BE3" w:rsidRDefault="00706BE3" w:rsidP="003A618B">
      <w:pPr>
        <w:ind w:left="2460"/>
      </w:pPr>
      <w:r>
        <w:t>6) Medium shot where he will be in the trans and adjusts his hair and faces the camera.</w:t>
      </w:r>
    </w:p>
    <w:p w14:paraId="51EF275A" w14:textId="748F81EF" w:rsidR="00706BE3" w:rsidRPr="00146527" w:rsidRDefault="00146527" w:rsidP="00146527">
      <w:pPr>
        <w:rPr>
          <w:b/>
        </w:rPr>
      </w:pPr>
      <w:r w:rsidRPr="00AF37F1">
        <w:rPr>
          <w:b/>
        </w:rPr>
        <w:t xml:space="preserve">Episode </w:t>
      </w:r>
      <w:r>
        <w:rPr>
          <w:b/>
        </w:rPr>
        <w:t>2</w:t>
      </w:r>
      <w:r w:rsidRPr="00AF37F1">
        <w:rPr>
          <w:b/>
        </w:rPr>
        <w:t>:</w:t>
      </w:r>
    </w:p>
    <w:p w14:paraId="456FCDBD" w14:textId="4626FC30" w:rsidR="00481A99" w:rsidRDefault="00DA59A8" w:rsidP="00DA59A8">
      <w:r>
        <w:t xml:space="preserve">   </w:t>
      </w:r>
      <w:r>
        <w:tab/>
      </w:r>
      <w:r w:rsidR="00146527">
        <w:t xml:space="preserve">The </w:t>
      </w:r>
      <w:r w:rsidR="00FB2BAA">
        <w:t>driver will</w:t>
      </w:r>
      <w:r w:rsidR="00615827">
        <w:t xml:space="preserve"> go to the customer and customer will be standing acr</w:t>
      </w:r>
      <w:r w:rsidR="001D5626">
        <w:t>oss the road and tries to communicate him to take</w:t>
      </w:r>
      <w:r w:rsidR="00615827">
        <w:t xml:space="preserve"> a</w:t>
      </w:r>
      <w:r w:rsidR="001D5626">
        <w:t xml:space="preserve"> U- turn. T</w:t>
      </w:r>
      <w:r w:rsidR="003A555F">
        <w:t xml:space="preserve">he </w:t>
      </w:r>
      <w:r w:rsidR="00615827" w:rsidRPr="003A555F">
        <w:rPr>
          <w:noProof/>
        </w:rPr>
        <w:t>driver</w:t>
      </w:r>
      <w:r w:rsidR="001D5626">
        <w:t xml:space="preserve"> picks him up. </w:t>
      </w:r>
    </w:p>
    <w:p w14:paraId="4964AA97" w14:textId="58D7AFA3" w:rsidR="00481A99" w:rsidRDefault="00481A99" w:rsidP="00481A99">
      <w:pPr>
        <w:ind w:firstLine="720"/>
      </w:pPr>
      <w:r w:rsidRPr="000632B2">
        <w:rPr>
          <w:b/>
        </w:rPr>
        <w:t xml:space="preserve">Location: </w:t>
      </w:r>
      <w:r>
        <w:t xml:space="preserve">High </w:t>
      </w:r>
      <w:bookmarkStart w:id="1" w:name="_GoBack"/>
      <w:bookmarkEnd w:id="1"/>
      <w:r>
        <w:t xml:space="preserve"> land Road </w:t>
      </w:r>
    </w:p>
    <w:p w14:paraId="35F130B5" w14:textId="77777777" w:rsidR="00481A99" w:rsidRDefault="00481A99" w:rsidP="00481A99">
      <w:pPr>
        <w:ind w:firstLine="720"/>
      </w:pPr>
      <w:r w:rsidRPr="000632B2">
        <w:rPr>
          <w:b/>
        </w:rPr>
        <w:t>Characters:</w:t>
      </w:r>
      <w:r>
        <w:t xml:space="preserve"> Driver.</w:t>
      </w:r>
    </w:p>
    <w:p w14:paraId="00E65F08" w14:textId="77777777" w:rsidR="00481A99" w:rsidRDefault="00481A99" w:rsidP="00481A99">
      <w:pPr>
        <w:ind w:left="720"/>
      </w:pPr>
      <w:r w:rsidRPr="000632B2">
        <w:rPr>
          <w:b/>
        </w:rPr>
        <w:t>Props Required:</w:t>
      </w:r>
      <w:r>
        <w:t xml:space="preserve"> Salt as drugs, Small plastic packet. DJM OSMO, Mobile phone with Lyft or Uber     app.</w:t>
      </w:r>
    </w:p>
    <w:p w14:paraId="20D87021" w14:textId="77777777" w:rsidR="00481A99" w:rsidRDefault="00481A99" w:rsidP="00481A99">
      <w:pPr>
        <w:ind w:firstLine="720"/>
      </w:pPr>
      <w:r w:rsidRPr="000632B2">
        <w:rPr>
          <w:b/>
        </w:rPr>
        <w:t>Lighting:</w:t>
      </w:r>
      <w:r>
        <w:t xml:space="preserve">  Day Light </w:t>
      </w:r>
    </w:p>
    <w:p w14:paraId="2A525AA3" w14:textId="77777777" w:rsidR="00481A99" w:rsidRDefault="00481A99" w:rsidP="00481A99">
      <w:pPr>
        <w:ind w:firstLine="720"/>
      </w:pPr>
      <w:r w:rsidRPr="000632B2">
        <w:rPr>
          <w:b/>
        </w:rPr>
        <w:t>Shots Break Down</w:t>
      </w:r>
      <w:r>
        <w:t>: 1) Camera will be lifted from the bottom and focused on to the driver.</w:t>
      </w:r>
    </w:p>
    <w:p w14:paraId="346BEA7B" w14:textId="77777777" w:rsidR="00481A99" w:rsidRDefault="00481A99" w:rsidP="00481A99">
      <w:pPr>
        <w:ind w:left="2460"/>
      </w:pPr>
      <w:r>
        <w:lastRenderedPageBreak/>
        <w:t>2) Camera slowly dragged towards the driver starting from the side window and he will open his eyes and now camera became steady. He will search for the drugs in the pocket.</w:t>
      </w:r>
    </w:p>
    <w:p w14:paraId="2B0F48EA" w14:textId="77777777" w:rsidR="00481A99" w:rsidRDefault="00481A99" w:rsidP="00481A99">
      <w:pPr>
        <w:ind w:left="2460"/>
      </w:pPr>
      <w:r>
        <w:t xml:space="preserve">3)  When he found the drugs in the pocket the camera will focus on the       drugs for a second and his face - two sequence shots. </w:t>
      </w:r>
    </w:p>
    <w:p w14:paraId="046CFB23" w14:textId="77777777" w:rsidR="00481A99" w:rsidRDefault="00481A99" w:rsidP="00481A99">
      <w:pPr>
        <w:ind w:left="2460"/>
      </w:pPr>
      <w:r>
        <w:t>4) while he tears the packet, the camera will focus on his face and then the camera will shift to his hand where he will be spreading the drugs on his hand.</w:t>
      </w:r>
    </w:p>
    <w:p w14:paraId="63EB196F" w14:textId="77777777" w:rsidR="00481A99" w:rsidRDefault="00481A99" w:rsidP="00481A99">
      <w:pPr>
        <w:ind w:left="2460"/>
      </w:pPr>
      <w:r>
        <w:t>5) Close up shot, where he will inhale them.</w:t>
      </w:r>
    </w:p>
    <w:p w14:paraId="60A58824" w14:textId="4D3BA3DB" w:rsidR="00481A99" w:rsidRDefault="00481A99" w:rsidP="00481A99">
      <w:r>
        <w:t>6) Medium shot where he will be in the trans and adjusts his hair and faces the camera</w:t>
      </w:r>
    </w:p>
    <w:p w14:paraId="1A0B36AA" w14:textId="77777777" w:rsidR="00481A99" w:rsidRDefault="00481A99" w:rsidP="00DA59A8"/>
    <w:p w14:paraId="460FEFA8" w14:textId="23F8CCBC" w:rsidR="00D23C6F" w:rsidRDefault="001D5626" w:rsidP="00DA59A8">
      <w:r>
        <w:t xml:space="preserve"> The Moment passenger gets</w:t>
      </w:r>
      <w:r w:rsidR="00615827">
        <w:t xml:space="preserve"> into his car, </w:t>
      </w:r>
      <w:r w:rsidR="00A723D3">
        <w:t>the customer</w:t>
      </w:r>
      <w:r w:rsidR="00615827">
        <w:t xml:space="preserve"> </w:t>
      </w:r>
      <w:r w:rsidR="00DA59A8">
        <w:rPr>
          <w:noProof/>
        </w:rPr>
        <w:t>asks</w:t>
      </w:r>
      <w:r w:rsidR="003A555F">
        <w:rPr>
          <w:noProof/>
        </w:rPr>
        <w:t xml:space="preserve"> </w:t>
      </w:r>
      <w:r w:rsidR="003A555F" w:rsidRPr="003A555F">
        <w:rPr>
          <w:noProof/>
        </w:rPr>
        <w:t>to</w:t>
      </w:r>
      <w:r w:rsidR="00615827" w:rsidRPr="003A555F">
        <w:rPr>
          <w:noProof/>
        </w:rPr>
        <w:t xml:space="preserve"> follow</w:t>
      </w:r>
      <w:r w:rsidR="00615827">
        <w:t xml:space="preserve"> the destination </w:t>
      </w:r>
      <w:r w:rsidR="00146527">
        <w:t xml:space="preserve">that he </w:t>
      </w:r>
      <w:r>
        <w:t>specified</w:t>
      </w:r>
      <w:r w:rsidR="00615827">
        <w:t xml:space="preserve">. </w:t>
      </w:r>
      <w:r w:rsidR="00615827" w:rsidRPr="003A555F">
        <w:rPr>
          <w:noProof/>
        </w:rPr>
        <w:t>Then</w:t>
      </w:r>
      <w:r>
        <w:rPr>
          <w:noProof/>
        </w:rPr>
        <w:t xml:space="preserve"> the </w:t>
      </w:r>
      <w:r w:rsidR="00615827" w:rsidRPr="003A555F">
        <w:rPr>
          <w:noProof/>
        </w:rPr>
        <w:t>Police</w:t>
      </w:r>
      <w:r w:rsidR="00615827">
        <w:t xml:space="preserve"> car passes by the driver and </w:t>
      </w:r>
      <w:r>
        <w:t>the driver</w:t>
      </w:r>
      <w:r w:rsidR="00615827">
        <w:t xml:space="preserve"> will be frightened,</w:t>
      </w:r>
      <w:r>
        <w:t xml:space="preserve"> as he will get caught.  But </w:t>
      </w:r>
      <w:r w:rsidR="00C91DAA">
        <w:t>unexpectedly the</w:t>
      </w:r>
      <w:r w:rsidR="00615827">
        <w:t xml:space="preserve"> car passes away from him. </w:t>
      </w:r>
      <w:r w:rsidR="00481A99">
        <w:t xml:space="preserve">Surprisingly </w:t>
      </w:r>
      <w:r w:rsidR="00615827">
        <w:t xml:space="preserve">Passengers </w:t>
      </w:r>
      <w:r w:rsidR="00615827" w:rsidRPr="003A555F">
        <w:rPr>
          <w:noProof/>
        </w:rPr>
        <w:t>say</w:t>
      </w:r>
      <w:r w:rsidR="00DA59A8">
        <w:rPr>
          <w:noProof/>
        </w:rPr>
        <w:t>s</w:t>
      </w:r>
      <w:r w:rsidR="00C32EAB">
        <w:rPr>
          <w:noProof/>
        </w:rPr>
        <w:t xml:space="preserve"> “</w:t>
      </w:r>
      <w:r w:rsidR="00C32EAB">
        <w:t>Don’t</w:t>
      </w:r>
      <w:r w:rsidR="00615827">
        <w:t xml:space="preserve"> worry</w:t>
      </w:r>
      <w:r w:rsidR="00DA59A8">
        <w:t>,</w:t>
      </w:r>
      <w:r w:rsidR="00615827">
        <w:t xml:space="preserve"> </w:t>
      </w:r>
      <w:r w:rsidR="00481A99">
        <w:t>you will be fine</w:t>
      </w:r>
      <w:r w:rsidR="00615827">
        <w:t>.</w:t>
      </w:r>
      <w:r w:rsidR="00C32EAB">
        <w:t>”</w:t>
      </w:r>
      <w:r w:rsidR="00615827">
        <w:t xml:space="preserve"> And driver </w:t>
      </w:r>
      <w:r w:rsidR="00481A99">
        <w:t>gets shocked that how did he came to about my worry</w:t>
      </w:r>
      <w:r w:rsidR="00615827">
        <w:t xml:space="preserve"> and </w:t>
      </w:r>
      <w:r w:rsidR="00481A99">
        <w:t>says,</w:t>
      </w:r>
      <w:r w:rsidR="00615827">
        <w:t xml:space="preserve"> </w:t>
      </w:r>
      <w:r w:rsidR="00481A99">
        <w:t>“</w:t>
      </w:r>
      <w:r w:rsidR="00615827">
        <w:t>excuse me</w:t>
      </w:r>
      <w:r w:rsidR="003A555F">
        <w:t>,</w:t>
      </w:r>
      <w:r w:rsidR="00615827">
        <w:t xml:space="preserve"> </w:t>
      </w:r>
      <w:r w:rsidR="00615827" w:rsidRPr="003A555F">
        <w:rPr>
          <w:noProof/>
        </w:rPr>
        <w:t>sir</w:t>
      </w:r>
      <w:r w:rsidR="00481A99">
        <w:t>,” then</w:t>
      </w:r>
      <w:r w:rsidR="00615827">
        <w:t xml:space="preserve"> the Passenger replies sorry I am talking to myself as my wife is </w:t>
      </w:r>
      <w:r w:rsidR="00A723D3">
        <w:t>pregnant,</w:t>
      </w:r>
      <w:r w:rsidR="00615827">
        <w:t xml:space="preserve"> so I am bit tensed </w:t>
      </w:r>
      <w:r w:rsidR="00E36A1D">
        <w:t>ab</w:t>
      </w:r>
      <w:r w:rsidR="00A723D3">
        <w:t>ou</w:t>
      </w:r>
      <w:r w:rsidR="00E36A1D">
        <w:t xml:space="preserve">t the </w:t>
      </w:r>
      <w:r w:rsidR="00481A99">
        <w:t xml:space="preserve">situations. </w:t>
      </w:r>
      <w:r w:rsidR="00E36A1D">
        <w:t>The Driver says she will be fine</w:t>
      </w:r>
      <w:r w:rsidR="00A723D3">
        <w:t>.</w:t>
      </w:r>
      <w:r w:rsidR="00E36A1D">
        <w:t xml:space="preserve"> Don’t </w:t>
      </w:r>
      <w:r w:rsidR="00A723D3">
        <w:t>worry!</w:t>
      </w:r>
    </w:p>
    <w:p w14:paraId="6C69D79F" w14:textId="77777777" w:rsidR="00E36A1D" w:rsidRDefault="00E36A1D"/>
    <w:p w14:paraId="3381D590" w14:textId="77777777" w:rsidR="00E36A1D" w:rsidRDefault="00A723D3">
      <w:r>
        <w:t xml:space="preserve">Passenger: </w:t>
      </w:r>
      <w:proofErr w:type="spellStart"/>
      <w:r>
        <w:t>Yaa</w:t>
      </w:r>
      <w:proofErr w:type="spellEnd"/>
      <w:r>
        <w:t xml:space="preserve">, </w:t>
      </w:r>
      <w:r w:rsidR="00E36A1D">
        <w:t xml:space="preserve">I know she will be </w:t>
      </w:r>
      <w:r w:rsidR="00CF27E4">
        <w:t>fine, please</w:t>
      </w:r>
      <w:r w:rsidR="00E36A1D">
        <w:t xml:space="preserve"> go fast I am worried.</w:t>
      </w:r>
    </w:p>
    <w:p w14:paraId="16EAD73F" w14:textId="77777777" w:rsidR="00E36A1D" w:rsidRDefault="00E36A1D">
      <w:r>
        <w:t xml:space="preserve">Driver: Yes! </w:t>
      </w:r>
      <w:r w:rsidR="00A723D3">
        <w:t>Sure,</w:t>
      </w:r>
      <w:r>
        <w:t xml:space="preserve"> I am on it.</w:t>
      </w:r>
    </w:p>
    <w:p w14:paraId="4A504EDF" w14:textId="77777777" w:rsidR="00E36A1D" w:rsidRDefault="00E36A1D">
      <w:r>
        <w:t xml:space="preserve">Passenger: Thank You! </w:t>
      </w:r>
      <w:r w:rsidR="00A723D3">
        <w:t>So,</w:t>
      </w:r>
      <w:r>
        <w:t xml:space="preserve"> </w:t>
      </w:r>
      <w:r w:rsidR="00A723D3">
        <w:t>do</w:t>
      </w:r>
      <w:r>
        <w:t xml:space="preserve"> u have Children</w:t>
      </w:r>
    </w:p>
    <w:p w14:paraId="05EEA9B1" w14:textId="77777777" w:rsidR="00A723D3" w:rsidRDefault="00A723D3">
      <w:r>
        <w:t xml:space="preserve">Driver: This is her first </w:t>
      </w:r>
      <w:r w:rsidR="00CF27E4">
        <w:t>pregnancy!</w:t>
      </w:r>
    </w:p>
    <w:p w14:paraId="2FF09543" w14:textId="77777777" w:rsidR="00CF27E4" w:rsidRDefault="00A723D3" w:rsidP="00A723D3">
      <w:r>
        <w:t xml:space="preserve">Passenger: Yes! I am so frightened </w:t>
      </w:r>
      <w:r w:rsidR="00CF27E4">
        <w:t>as she became so weak during the pregnancy</w:t>
      </w:r>
    </w:p>
    <w:p w14:paraId="3B9AFA64" w14:textId="77777777" w:rsidR="00CF27E4" w:rsidRDefault="00CF27E4" w:rsidP="00A723D3">
      <w:r>
        <w:t>Driver: She will be fine! Don’t worry!</w:t>
      </w:r>
    </w:p>
    <w:p w14:paraId="43849A01" w14:textId="77777777" w:rsidR="00CF27E4" w:rsidRDefault="00CF27E4" w:rsidP="00A723D3">
      <w:r>
        <w:t xml:space="preserve">Passenger: I knew she will be fine though! She has faced </w:t>
      </w:r>
      <w:r w:rsidR="003A555F">
        <w:t xml:space="preserve">a </w:t>
      </w:r>
      <w:r w:rsidRPr="003A555F">
        <w:rPr>
          <w:noProof/>
        </w:rPr>
        <w:t>hard</w:t>
      </w:r>
      <w:r>
        <w:t xml:space="preserve"> time in her life many times. </w:t>
      </w:r>
    </w:p>
    <w:p w14:paraId="511503BC" w14:textId="77777777" w:rsidR="00CF27E4" w:rsidRDefault="00CF27E4" w:rsidP="001D6D57">
      <w:pPr>
        <w:ind w:firstLine="720"/>
      </w:pPr>
      <w:r>
        <w:t xml:space="preserve">Looking at the passenger’s excitement, the driver tries to calm down him a bit and asks </w:t>
      </w:r>
    </w:p>
    <w:p w14:paraId="2E3D284D" w14:textId="3EE3402F" w:rsidR="00A723D3" w:rsidRDefault="00CF27E4" w:rsidP="00A723D3">
      <w:r>
        <w:t xml:space="preserve">Driver:  How did u found her, when </w:t>
      </w:r>
      <w:r w:rsidR="00576A6E">
        <w:t xml:space="preserve">the </w:t>
      </w:r>
      <w:r w:rsidR="003A618B">
        <w:t>first-time</w:t>
      </w:r>
      <w:r w:rsidR="00576A6E">
        <w:t xml:space="preserve"> u </w:t>
      </w:r>
      <w:proofErr w:type="gramStart"/>
      <w:r w:rsidR="00576A6E">
        <w:t>is</w:t>
      </w:r>
      <w:proofErr w:type="gramEnd"/>
      <w:r w:rsidR="00576A6E">
        <w:t xml:space="preserve"> met her.?</w:t>
      </w:r>
    </w:p>
    <w:p w14:paraId="7B3FE61D" w14:textId="77777777" w:rsidR="001D6D57" w:rsidRDefault="001D6D57" w:rsidP="00A723D3">
      <w:r>
        <w:t xml:space="preserve">Passenger: Do u have a </w:t>
      </w:r>
      <w:r w:rsidRPr="00CA77B8">
        <w:rPr>
          <w:noProof/>
        </w:rPr>
        <w:t>gf</w:t>
      </w:r>
      <w:r>
        <w:t>?</w:t>
      </w:r>
    </w:p>
    <w:p w14:paraId="5D6BE610" w14:textId="77777777" w:rsidR="001D6D57" w:rsidRDefault="001D6D57" w:rsidP="001D6D57">
      <w:pPr>
        <w:ind w:left="720"/>
      </w:pPr>
      <w:r>
        <w:t xml:space="preserve">Looking at the half-burned photo in his wallet, which is placed behind the steering of the car, he nods his head and says  </w:t>
      </w:r>
    </w:p>
    <w:p w14:paraId="0F65D3A6" w14:textId="77777777" w:rsidR="001D6D57" w:rsidRDefault="001D6D57" w:rsidP="00A723D3">
      <w:r>
        <w:t>Driver: No, I don’t have!</w:t>
      </w:r>
    </w:p>
    <w:p w14:paraId="507546FE" w14:textId="77777777" w:rsidR="001D6D57" w:rsidRDefault="001D6D57" w:rsidP="00A723D3">
      <w:r>
        <w:t>Passenger: Oh gosh! Then u can’t understand my love towards her!</w:t>
      </w:r>
    </w:p>
    <w:p w14:paraId="3E316740" w14:textId="77777777" w:rsidR="001D6D57" w:rsidRDefault="001D6D57" w:rsidP="00A723D3">
      <w:r>
        <w:t xml:space="preserve">Driver: I </w:t>
      </w:r>
      <w:r w:rsidR="003A555F">
        <w:rPr>
          <w:noProof/>
        </w:rPr>
        <w:t>agree,</w:t>
      </w:r>
      <w:r>
        <w:t xml:space="preserve"> sir but give a try sir I am excited!</w:t>
      </w:r>
    </w:p>
    <w:p w14:paraId="0852C816" w14:textId="1AD31088" w:rsidR="001D6D57" w:rsidRDefault="001D6D57" w:rsidP="00A723D3">
      <w:r>
        <w:lastRenderedPageBreak/>
        <w:t xml:space="preserve">Passenger: Okay, </w:t>
      </w:r>
      <w:r w:rsidR="00283776">
        <w:t>let</w:t>
      </w:r>
      <w:r>
        <w:t xml:space="preserve"> me try!</w:t>
      </w:r>
    </w:p>
    <w:p w14:paraId="2E2DE8C8" w14:textId="3247FD0D" w:rsidR="00481A99" w:rsidRDefault="00481A99" w:rsidP="00A723D3"/>
    <w:p w14:paraId="0EC39EA3" w14:textId="25F7AA0F" w:rsidR="00481A99" w:rsidRDefault="00481A99" w:rsidP="00A723D3"/>
    <w:p w14:paraId="6AD2B28E" w14:textId="77777777" w:rsidR="001D6D57" w:rsidRDefault="001D6D57" w:rsidP="001D6D57">
      <w:pPr>
        <w:rPr>
          <w:b/>
        </w:rPr>
      </w:pPr>
      <w:r w:rsidRPr="001D6D57">
        <w:rPr>
          <w:b/>
        </w:rPr>
        <w:t xml:space="preserve">From here the </w:t>
      </w:r>
      <w:r w:rsidRPr="003A555F">
        <w:rPr>
          <w:b/>
          <w:noProof/>
        </w:rPr>
        <w:t>flashback</w:t>
      </w:r>
      <w:r w:rsidRPr="001D6D57">
        <w:rPr>
          <w:b/>
        </w:rPr>
        <w:t xml:space="preserve"> starts:</w:t>
      </w:r>
    </w:p>
    <w:p w14:paraId="3018E520" w14:textId="0D5170B8" w:rsidR="00A93E61" w:rsidRDefault="001D6D57" w:rsidP="001D6D57">
      <w:r>
        <w:t xml:space="preserve">The passenger will buy a flower bouquet and stares at the wallpaper of his mobile, which is nothing but the heroine picture and Opens the find friends app in his iPhone and goes to the </w:t>
      </w:r>
      <w:r w:rsidR="00A93E61">
        <w:t>location (some park)</w:t>
      </w:r>
      <w:r>
        <w:t xml:space="preserve"> to propose her. Unfortunately, he will find her kissing a guy</w:t>
      </w:r>
      <w:r w:rsidR="00A93E61">
        <w:t xml:space="preserve"> and posing for the selfie </w:t>
      </w:r>
      <w:r>
        <w:t>at t</w:t>
      </w:r>
      <w:r w:rsidR="00A93E61">
        <w:t xml:space="preserve">he park and he gets depressed and drops the flower bouquet there </w:t>
      </w:r>
      <w:r w:rsidR="00A93E61" w:rsidRPr="003A555F">
        <w:rPr>
          <w:noProof/>
        </w:rPr>
        <w:t>itself</w:t>
      </w:r>
      <w:r w:rsidR="00A93E61">
        <w:t xml:space="preserve"> and walks away from them. He will </w:t>
      </w:r>
      <w:r w:rsidR="00A93E61" w:rsidRPr="003A555F">
        <w:rPr>
          <w:noProof/>
        </w:rPr>
        <w:t>go</w:t>
      </w:r>
      <w:r w:rsidR="003A555F">
        <w:rPr>
          <w:noProof/>
        </w:rPr>
        <w:t xml:space="preserve"> to</w:t>
      </w:r>
      <w:r w:rsidR="00A93E61">
        <w:t xml:space="preserve"> </w:t>
      </w:r>
      <w:r w:rsidR="003A555F">
        <w:t xml:space="preserve">the </w:t>
      </w:r>
      <w:r w:rsidR="00A93E61" w:rsidRPr="003A555F">
        <w:rPr>
          <w:noProof/>
        </w:rPr>
        <w:t>bar</w:t>
      </w:r>
      <w:r w:rsidR="00A93E61">
        <w:t xml:space="preserve"> and have </w:t>
      </w:r>
      <w:r w:rsidR="003A555F">
        <w:t xml:space="preserve">a </w:t>
      </w:r>
      <w:r w:rsidR="00A93E61" w:rsidRPr="003A555F">
        <w:rPr>
          <w:noProof/>
        </w:rPr>
        <w:t>few</w:t>
      </w:r>
      <w:r w:rsidR="003A555F">
        <w:t xml:space="preserve"> shots and go to be</w:t>
      </w:r>
      <w:r w:rsidR="00A93E61" w:rsidRPr="003A555F">
        <w:rPr>
          <w:noProof/>
        </w:rPr>
        <w:t>d</w:t>
      </w:r>
      <w:r w:rsidR="00A93E61">
        <w:t xml:space="preserve">. Next day morning he will hear a door knock. He opens the door and it was </w:t>
      </w:r>
      <w:r w:rsidR="00A93E61" w:rsidRPr="003A555F">
        <w:rPr>
          <w:noProof/>
        </w:rPr>
        <w:t>heroin</w:t>
      </w:r>
      <w:r w:rsidR="00A93E61">
        <w:t xml:space="preserve">. She </w:t>
      </w:r>
      <w:r w:rsidR="00C62FD0">
        <w:t>is</w:t>
      </w:r>
      <w:r w:rsidR="00A93E61">
        <w:t xml:space="preserve"> fully </w:t>
      </w:r>
      <w:r w:rsidR="00C62FD0">
        <w:t xml:space="preserve">drunk, with </w:t>
      </w:r>
      <w:r w:rsidR="00A93E61">
        <w:t xml:space="preserve">smudged </w:t>
      </w:r>
      <w:r w:rsidR="00A93E61" w:rsidRPr="003A555F">
        <w:rPr>
          <w:noProof/>
        </w:rPr>
        <w:t>eyeliner</w:t>
      </w:r>
      <w:r w:rsidR="00A93E61">
        <w:t xml:space="preserve"> and messy hair. Now, without uttering any word, she will vomit on his shirt. Later, </w:t>
      </w:r>
      <w:r w:rsidR="00C62FD0">
        <w:t>driver</w:t>
      </w:r>
      <w:r w:rsidR="00A93E61">
        <w:t xml:space="preserve"> got to know that </w:t>
      </w:r>
      <w:r w:rsidR="00A93E61" w:rsidRPr="002B089A">
        <w:rPr>
          <w:highlight w:val="yellow"/>
        </w:rPr>
        <w:t xml:space="preserve">she </w:t>
      </w:r>
      <w:r w:rsidR="00931E68" w:rsidRPr="002B089A">
        <w:rPr>
          <w:highlight w:val="yellow"/>
        </w:rPr>
        <w:t>loved a guy</w:t>
      </w:r>
      <w:r w:rsidR="00A93E61" w:rsidRPr="002B089A">
        <w:rPr>
          <w:highlight w:val="yellow"/>
        </w:rPr>
        <w:t xml:space="preserve"> and he </w:t>
      </w:r>
      <w:r w:rsidR="00931E68" w:rsidRPr="002B089A">
        <w:rPr>
          <w:highlight w:val="yellow"/>
        </w:rPr>
        <w:t>cheated on</w:t>
      </w:r>
      <w:r w:rsidR="00A93E61" w:rsidRPr="002B089A">
        <w:rPr>
          <w:highlight w:val="yellow"/>
        </w:rPr>
        <w:t xml:space="preserve"> her</w:t>
      </w:r>
      <w:r w:rsidR="00A93E61">
        <w:t xml:space="preserve"> and she </w:t>
      </w:r>
      <w:r w:rsidR="00DC3D5C">
        <w:t>want to</w:t>
      </w:r>
      <w:r w:rsidR="00A93E61">
        <w:t xml:space="preserve"> commit </w:t>
      </w:r>
      <w:r w:rsidR="00931E68">
        <w:t>suicide.</w:t>
      </w:r>
      <w:r w:rsidR="00A93E61">
        <w:t xml:space="preserve"> Listening to that he was so disturbed, and he doesn’t </w:t>
      </w:r>
      <w:r w:rsidR="00C62FD0">
        <w:t>want to</w:t>
      </w:r>
      <w:r w:rsidR="00A93E61">
        <w:t xml:space="preserve"> know details about the guy and behind story. The only thing that bothers him are the words she </w:t>
      </w:r>
      <w:r w:rsidR="00A93E61" w:rsidRPr="003A555F">
        <w:rPr>
          <w:noProof/>
        </w:rPr>
        <w:t xml:space="preserve">used </w:t>
      </w:r>
      <w:r w:rsidR="003A555F" w:rsidRPr="003A555F">
        <w:rPr>
          <w:noProof/>
        </w:rPr>
        <w:t xml:space="preserve">an </w:t>
      </w:r>
      <w:r w:rsidR="00A93E61" w:rsidRPr="003A555F">
        <w:rPr>
          <w:noProof/>
        </w:rPr>
        <w:t>example</w:t>
      </w:r>
      <w:r w:rsidR="003A555F" w:rsidRPr="003A555F">
        <w:rPr>
          <w:noProof/>
        </w:rPr>
        <w:t xml:space="preserve"> like</w:t>
      </w:r>
      <w:r w:rsidR="00A93E61" w:rsidRPr="003A555F">
        <w:rPr>
          <w:noProof/>
        </w:rPr>
        <w:t xml:space="preserve"> suicide</w:t>
      </w:r>
      <w:r w:rsidR="00A93E61">
        <w:t xml:space="preserve"> and all. </w:t>
      </w:r>
    </w:p>
    <w:p w14:paraId="461ADA0F" w14:textId="77777777" w:rsidR="00A93E61" w:rsidRDefault="00A93E61" w:rsidP="001D6D57">
      <w:r>
        <w:t>Conversation</w:t>
      </w:r>
    </w:p>
    <w:p w14:paraId="0F2C5EB3" w14:textId="77777777" w:rsidR="00A93E61" w:rsidRDefault="00A93E61" w:rsidP="001D6D57">
      <w:r>
        <w:t xml:space="preserve">Passenger: Hey! </w:t>
      </w:r>
      <w:r w:rsidR="00931E68">
        <w:t>It’s</w:t>
      </w:r>
      <w:r>
        <w:t xml:space="preserve"> okay. You </w:t>
      </w:r>
      <w:r w:rsidR="00931E68">
        <w:t>should move on, you</w:t>
      </w:r>
      <w:r>
        <w:t xml:space="preserve"> didn’t do any mistake. He did a mistake and he </w:t>
      </w:r>
      <w:r w:rsidR="00931E68">
        <w:t>must</w:t>
      </w:r>
      <w:r>
        <w:t xml:space="preserve"> get pregnant.</w:t>
      </w:r>
    </w:p>
    <w:p w14:paraId="3439A60F" w14:textId="77777777" w:rsidR="00931E68" w:rsidRDefault="00A93E61" w:rsidP="001D6D57">
      <w:r>
        <w:tab/>
        <w:t xml:space="preserve">Before Passenger completes his </w:t>
      </w:r>
      <w:r w:rsidR="00931E68">
        <w:t>words,</w:t>
      </w:r>
      <w:r>
        <w:t xml:space="preserve"> she says, I am Pregnant</w:t>
      </w:r>
      <w:r w:rsidR="00931E68">
        <w:t xml:space="preserve">…………………………. The passenger stops talks and </w:t>
      </w:r>
      <w:r w:rsidR="00283776" w:rsidRPr="003A555F">
        <w:rPr>
          <w:noProof/>
        </w:rPr>
        <w:t>freeze</w:t>
      </w:r>
      <w:r w:rsidR="003A555F">
        <w:rPr>
          <w:noProof/>
        </w:rPr>
        <w:t>s</w:t>
      </w:r>
      <w:r w:rsidR="00283776">
        <w:t xml:space="preserve"> for while looking at her. He was happy for her break</w:t>
      </w:r>
      <w:r w:rsidR="003A555F">
        <w:t>up</w:t>
      </w:r>
      <w:r w:rsidR="00283776">
        <w:t xml:space="preserve"> and sad for her </w:t>
      </w:r>
      <w:proofErr w:type="gramStart"/>
      <w:r w:rsidR="00283776">
        <w:t>pain</w:t>
      </w:r>
      <w:proofErr w:type="gramEnd"/>
      <w:r w:rsidR="00283776">
        <w:t xml:space="preserve"> but this</w:t>
      </w:r>
      <w:r w:rsidR="003A555F">
        <w:t xml:space="preserve"> has</w:t>
      </w:r>
      <w:r w:rsidR="00283776">
        <w:t xml:space="preserve"> blown his mind.</w:t>
      </w:r>
      <w:r w:rsidR="003A555F">
        <w:t xml:space="preserve"> </w:t>
      </w:r>
    </w:p>
    <w:p w14:paraId="22A46DA9" w14:textId="7D929658" w:rsidR="003A555F" w:rsidRDefault="003A555F" w:rsidP="001D6D57">
      <w:r>
        <w:tab/>
        <w:t xml:space="preserve">She starts crying, hugging him and he </w:t>
      </w:r>
      <w:r w:rsidRPr="003A555F">
        <w:rPr>
          <w:noProof/>
        </w:rPr>
        <w:t>console</w:t>
      </w:r>
      <w:r>
        <w:rPr>
          <w:noProof/>
        </w:rPr>
        <w:t>s</w:t>
      </w:r>
      <w:r>
        <w:t xml:space="preserve"> her. Then he says will u marry me I will be </w:t>
      </w:r>
      <w:proofErr w:type="spellStart"/>
      <w:r>
        <w:t>ur</w:t>
      </w:r>
      <w:proofErr w:type="spellEnd"/>
      <w:r>
        <w:t xml:space="preserve"> wife and father to your </w:t>
      </w:r>
      <w:r w:rsidR="00C62FD0">
        <w:t xml:space="preserve">baby. </w:t>
      </w:r>
      <w:r>
        <w:t xml:space="preserve">This put her into the </w:t>
      </w:r>
      <w:r w:rsidRPr="003A555F">
        <w:rPr>
          <w:noProof/>
        </w:rPr>
        <w:t>shocking</w:t>
      </w:r>
      <w:r>
        <w:t xml:space="preserve"> </w:t>
      </w:r>
      <w:r w:rsidRPr="003A555F">
        <w:rPr>
          <w:noProof/>
        </w:rPr>
        <w:t>sit</w:t>
      </w:r>
      <w:r>
        <w:rPr>
          <w:noProof/>
        </w:rPr>
        <w:t>u</w:t>
      </w:r>
      <w:r w:rsidRPr="003A555F">
        <w:rPr>
          <w:noProof/>
        </w:rPr>
        <w:t>ation</w:t>
      </w:r>
      <w:r>
        <w:t xml:space="preserve"> and she will say yes without any </w:t>
      </w:r>
      <w:r w:rsidRPr="003A555F">
        <w:rPr>
          <w:noProof/>
        </w:rPr>
        <w:t>hesitation</w:t>
      </w:r>
      <w:r>
        <w:t xml:space="preserve">. They will get </w:t>
      </w:r>
      <w:r w:rsidRPr="003A555F">
        <w:rPr>
          <w:noProof/>
        </w:rPr>
        <w:t>married and</w:t>
      </w:r>
      <w:r>
        <w:t xml:space="preserve"> a </w:t>
      </w:r>
      <w:r w:rsidRPr="003A555F">
        <w:rPr>
          <w:noProof/>
        </w:rPr>
        <w:t>few</w:t>
      </w:r>
      <w:r>
        <w:t xml:space="preserve"> months later, when they are for the shopping suddenly labor pains start and she starts shouting. </w:t>
      </w:r>
    </w:p>
    <w:p w14:paraId="190FA891" w14:textId="0E2530B1" w:rsidR="00A93E61" w:rsidRDefault="003A555F" w:rsidP="001D6D57">
      <w:r>
        <w:tab/>
        <w:t>Suddenly the flashback ends as the driver has seen some crowd blocking the road.</w:t>
      </w:r>
      <w:r w:rsidR="00E054D9">
        <w:t xml:space="preserve"> And the passenger stops narrating his story to the driver and </w:t>
      </w:r>
      <w:r w:rsidR="002F2BCF">
        <w:t>then</w:t>
      </w:r>
      <w:r w:rsidR="00E054D9">
        <w:t xml:space="preserve"> the </w:t>
      </w:r>
      <w:r w:rsidR="00E054D9" w:rsidRPr="00E054D9">
        <w:rPr>
          <w:noProof/>
        </w:rPr>
        <w:t>passenger</w:t>
      </w:r>
      <w:r w:rsidR="00E054D9">
        <w:t xml:space="preserve"> insists go and see what has happened. The driver gets down the car </w:t>
      </w:r>
      <w:r w:rsidR="00E054D9" w:rsidRPr="00E054D9">
        <w:rPr>
          <w:noProof/>
        </w:rPr>
        <w:t xml:space="preserve">and </w:t>
      </w:r>
      <w:r w:rsidR="00E054D9">
        <w:t xml:space="preserve">questions a guy in a crowd what has </w:t>
      </w:r>
      <w:r w:rsidR="002F2BCF">
        <w:t>happened?</w:t>
      </w:r>
      <w:r w:rsidR="00E054D9">
        <w:t xml:space="preserve">  </w:t>
      </w:r>
      <w:r w:rsidR="002F2BCF">
        <w:t>The</w:t>
      </w:r>
      <w:r w:rsidR="00E054D9">
        <w:t xml:space="preserve"> guy replies accident and one guy dead. </w:t>
      </w:r>
      <w:r w:rsidR="00E054D9">
        <w:rPr>
          <w:noProof/>
        </w:rPr>
        <w:t>The d</w:t>
      </w:r>
      <w:r w:rsidR="00E054D9" w:rsidRPr="00E054D9">
        <w:rPr>
          <w:noProof/>
        </w:rPr>
        <w:t>river</w:t>
      </w:r>
      <w:r w:rsidR="00E054D9">
        <w:t xml:space="preserve"> turns towards passenger and </w:t>
      </w:r>
      <w:r w:rsidR="00E054D9" w:rsidRPr="00E054D9">
        <w:rPr>
          <w:noProof/>
        </w:rPr>
        <w:t>communicate</w:t>
      </w:r>
      <w:r w:rsidR="00E054D9">
        <w:rPr>
          <w:noProof/>
        </w:rPr>
        <w:t>s</w:t>
      </w:r>
      <w:r w:rsidR="00E054D9">
        <w:t xml:space="preserve"> with sign language that one guy is </w:t>
      </w:r>
      <w:r w:rsidR="00E054D9" w:rsidRPr="00E054D9">
        <w:rPr>
          <w:noProof/>
        </w:rPr>
        <w:t>dea</w:t>
      </w:r>
      <w:r w:rsidR="00E054D9">
        <w:rPr>
          <w:noProof/>
        </w:rPr>
        <w:t>d</w:t>
      </w:r>
      <w:r w:rsidR="00E054D9">
        <w:t xml:space="preserve">. Then passenger replies go and how much time it </w:t>
      </w:r>
      <w:r w:rsidR="00E054D9" w:rsidRPr="00E054D9">
        <w:rPr>
          <w:noProof/>
        </w:rPr>
        <w:t>take</w:t>
      </w:r>
      <w:r w:rsidR="00E054D9">
        <w:rPr>
          <w:noProof/>
        </w:rPr>
        <w:t>s</w:t>
      </w:r>
      <w:r w:rsidR="00E054D9">
        <w:t xml:space="preserve"> to clear off. Now the driver will </w:t>
      </w:r>
      <w:r w:rsidR="00E054D9" w:rsidRPr="00E054D9">
        <w:rPr>
          <w:noProof/>
        </w:rPr>
        <w:t>go</w:t>
      </w:r>
      <w:r w:rsidR="00E054D9">
        <w:rPr>
          <w:noProof/>
        </w:rPr>
        <w:t xml:space="preserve"> to</w:t>
      </w:r>
      <w:r w:rsidR="00E054D9">
        <w:t xml:space="preserve"> the spot of the accident. </w:t>
      </w:r>
      <w:r w:rsidR="003E0904">
        <w:rPr>
          <w:noProof/>
        </w:rPr>
        <w:t xml:space="preserve">He </w:t>
      </w:r>
      <w:r w:rsidR="003E0904">
        <w:t>found</w:t>
      </w:r>
      <w:r w:rsidR="00E054D9">
        <w:t xml:space="preserve"> </w:t>
      </w:r>
      <w:r w:rsidR="00AD54AA">
        <w:t xml:space="preserve">a </w:t>
      </w:r>
      <w:r w:rsidR="00E054D9" w:rsidRPr="00AD54AA">
        <w:rPr>
          <w:noProof/>
        </w:rPr>
        <w:t>passenger</w:t>
      </w:r>
      <w:r w:rsidR="00E054D9">
        <w:t xml:space="preserve"> death body</w:t>
      </w:r>
      <w:r w:rsidR="00AD54AA">
        <w:t>,</w:t>
      </w:r>
      <w:r w:rsidR="00E054D9">
        <w:t xml:space="preserve"> full of blood. He gets shocked and he will a </w:t>
      </w:r>
      <w:r w:rsidR="00AD54AA">
        <w:t xml:space="preserve">run towards his car and there he </w:t>
      </w:r>
      <w:r w:rsidR="00AD54AA" w:rsidRPr="00AD54AA">
        <w:rPr>
          <w:noProof/>
        </w:rPr>
        <w:t>can</w:t>
      </w:r>
      <w:r w:rsidR="00AD54AA">
        <w:rPr>
          <w:noProof/>
        </w:rPr>
        <w:t>'</w:t>
      </w:r>
      <w:r w:rsidR="00AD54AA" w:rsidRPr="00AD54AA">
        <w:rPr>
          <w:noProof/>
        </w:rPr>
        <w:t>t</w:t>
      </w:r>
      <w:r w:rsidR="00AD54AA">
        <w:t xml:space="preserve"> </w:t>
      </w:r>
      <w:r w:rsidR="00AD54AA" w:rsidRPr="003D6A35">
        <w:rPr>
          <w:noProof/>
        </w:rPr>
        <w:t>find</w:t>
      </w:r>
      <w:r w:rsidR="003D6A35" w:rsidRPr="003D6A35">
        <w:rPr>
          <w:noProof/>
        </w:rPr>
        <w:t xml:space="preserve"> </w:t>
      </w:r>
      <w:r w:rsidR="003D6A35">
        <w:rPr>
          <w:noProof/>
        </w:rPr>
        <w:t xml:space="preserve">a </w:t>
      </w:r>
      <w:r w:rsidR="003D6A35" w:rsidRPr="003D6A35">
        <w:rPr>
          <w:noProof/>
        </w:rPr>
        <w:t>passenger</w:t>
      </w:r>
      <w:r w:rsidR="003D6A35">
        <w:t xml:space="preserve"> in his</w:t>
      </w:r>
      <w:r w:rsidR="00AD54AA">
        <w:t xml:space="preserve"> car and he </w:t>
      </w:r>
      <w:proofErr w:type="gramStart"/>
      <w:r w:rsidR="00AD54AA">
        <w:t>gets</w:t>
      </w:r>
      <w:proofErr w:type="gramEnd"/>
      <w:r w:rsidR="00AD54AA">
        <w:t xml:space="preserve"> shocked and he is totally confused </w:t>
      </w:r>
      <w:r w:rsidR="003D6A35">
        <w:t xml:space="preserve">and he </w:t>
      </w:r>
      <w:r w:rsidR="003D6A35" w:rsidRPr="003D6A35">
        <w:rPr>
          <w:noProof/>
        </w:rPr>
        <w:t>do</w:t>
      </w:r>
      <w:r w:rsidR="003D6A35">
        <w:rPr>
          <w:noProof/>
        </w:rPr>
        <w:t>es</w:t>
      </w:r>
      <w:r w:rsidR="003D6A35" w:rsidRPr="003D6A35">
        <w:rPr>
          <w:noProof/>
        </w:rPr>
        <w:t>n’t</w:t>
      </w:r>
      <w:r w:rsidR="003D6A35">
        <w:t xml:space="preserve"> know what has happened to him and all. He slaps himself to make sure it is not a dream.</w:t>
      </w:r>
      <w:r w:rsidR="008004D1">
        <w:t xml:space="preserve"> But, suddenly he recalls something looking the surroundings. That he has used this way before and then suddenly he recalls that he has hit the passenger in the high of drugs and slept beside the road, just before he </w:t>
      </w:r>
      <w:r w:rsidR="00576A6E">
        <w:t>picks</w:t>
      </w:r>
      <w:r w:rsidR="008004D1">
        <w:t xml:space="preserve"> up the passenger. Then he suddenly starts to panic and beat his head to the </w:t>
      </w:r>
      <w:r w:rsidR="008E16C9">
        <w:t>steering</w:t>
      </w:r>
      <w:r w:rsidR="008004D1">
        <w:t xml:space="preserve"> saying u have killed a guy killed a guy. </w:t>
      </w:r>
      <w:r w:rsidR="003D6A35">
        <w:t xml:space="preserve"> </w:t>
      </w:r>
      <w:r w:rsidR="008E16C9">
        <w:t xml:space="preserve">The google maps are still ON, </w:t>
      </w:r>
      <w:r w:rsidR="00FE22B0">
        <w:t xml:space="preserve">which </w:t>
      </w:r>
      <w:r w:rsidR="008E16C9">
        <w:t xml:space="preserve">was </w:t>
      </w:r>
      <w:r w:rsidR="00FE22B0">
        <w:t>set by the customer while booking a ride</w:t>
      </w:r>
      <w:r w:rsidR="008E16C9">
        <w:t>,</w:t>
      </w:r>
      <w:r w:rsidR="00FE22B0">
        <w:t xml:space="preserve"> suddenly the </w:t>
      </w:r>
      <w:r w:rsidR="00FE22B0" w:rsidRPr="00FE22B0">
        <w:rPr>
          <w:noProof/>
        </w:rPr>
        <w:t>google</w:t>
      </w:r>
      <w:r w:rsidR="00FE22B0">
        <w:t xml:space="preserve"> voice tries to navigate (“Take Left Take Left”). The driver gets curious</w:t>
      </w:r>
      <w:r w:rsidR="008E16C9">
        <w:t xml:space="preserve"> </w:t>
      </w:r>
      <w:r w:rsidR="00FE22B0">
        <w:t>where it is pointing to</w:t>
      </w:r>
      <w:r w:rsidR="008E16C9" w:rsidRPr="008E16C9">
        <w:t xml:space="preserve"> </w:t>
      </w:r>
      <w:proofErr w:type="gramStart"/>
      <w:r w:rsidR="008E16C9">
        <w:t>and also</w:t>
      </w:r>
      <w:proofErr w:type="gramEnd"/>
      <w:r w:rsidR="008E16C9">
        <w:t xml:space="preserve"> recalls passenger’s story saying her wife is </w:t>
      </w:r>
      <w:r w:rsidR="00CF4C4A">
        <w:t>pregnant, so</w:t>
      </w:r>
      <w:r w:rsidR="00FE22B0">
        <w:t xml:space="preserve"> he will try to follow the path and it leads him to the car behind which </w:t>
      </w:r>
      <w:r w:rsidR="00FE22B0">
        <w:lastRenderedPageBreak/>
        <w:t xml:space="preserve">there is </w:t>
      </w:r>
      <w:r w:rsidR="00EB5685">
        <w:t xml:space="preserve">the </w:t>
      </w:r>
      <w:r w:rsidR="00FE22B0" w:rsidRPr="00EB5685">
        <w:rPr>
          <w:noProof/>
        </w:rPr>
        <w:t>dead</w:t>
      </w:r>
      <w:r w:rsidR="00FE22B0">
        <w:t xml:space="preserve"> body of the passenger. When he </w:t>
      </w:r>
      <w:r w:rsidR="00CF4C4A">
        <w:t>opens</w:t>
      </w:r>
      <w:r w:rsidR="00FE22B0">
        <w:t xml:space="preserve"> the car</w:t>
      </w:r>
      <w:r w:rsidR="00EB5685">
        <w:t xml:space="preserve"> door,</w:t>
      </w:r>
      <w:r w:rsidR="00FE22B0">
        <w:t xml:space="preserve"> he </w:t>
      </w:r>
      <w:r w:rsidR="00272B1B">
        <w:t>found</w:t>
      </w:r>
      <w:r w:rsidR="00FE22B0">
        <w:t xml:space="preserve"> </w:t>
      </w:r>
      <w:r w:rsidR="00FE22B0" w:rsidRPr="00EB5685">
        <w:rPr>
          <w:noProof/>
        </w:rPr>
        <w:t xml:space="preserve">unconscious </w:t>
      </w:r>
      <w:r w:rsidR="00EB5685" w:rsidRPr="00EB5685">
        <w:rPr>
          <w:noProof/>
        </w:rPr>
        <w:t>dead women</w:t>
      </w:r>
      <w:r w:rsidR="00EB5685">
        <w:t xml:space="preserve">. And </w:t>
      </w:r>
      <w:r w:rsidR="002B089A">
        <w:t xml:space="preserve">he gets shocked and started crying, he says “baby wake up wake up </w:t>
      </w:r>
      <w:proofErr w:type="spellStart"/>
      <w:r w:rsidR="002B089A">
        <w:t>ur</w:t>
      </w:r>
      <w:proofErr w:type="spellEnd"/>
      <w:r w:rsidR="002B089A">
        <w:t xml:space="preserve"> </w:t>
      </w:r>
      <w:r w:rsidR="002B089A" w:rsidRPr="002B089A">
        <w:rPr>
          <w:noProof/>
        </w:rPr>
        <w:t>boyfriend</w:t>
      </w:r>
      <w:r w:rsidR="002B089A">
        <w:t xml:space="preserve"> has come, please wake up </w:t>
      </w:r>
      <w:r w:rsidR="002B089A" w:rsidRPr="002B089A">
        <w:rPr>
          <w:noProof/>
        </w:rPr>
        <w:t>wake</w:t>
      </w:r>
      <w:r w:rsidR="002B089A">
        <w:rPr>
          <w:noProof/>
        </w:rPr>
        <w:t xml:space="preserve"> </w:t>
      </w:r>
      <w:r w:rsidR="002B089A" w:rsidRPr="002B089A">
        <w:rPr>
          <w:noProof/>
        </w:rPr>
        <w:t>up</w:t>
      </w:r>
      <w:r w:rsidR="002B089A">
        <w:t xml:space="preserve"> for the god sake oh god! I </w:t>
      </w:r>
      <w:r w:rsidR="002B089A" w:rsidRPr="002B089A">
        <w:rPr>
          <w:noProof/>
        </w:rPr>
        <w:t>can</w:t>
      </w:r>
      <w:r w:rsidR="002B089A">
        <w:rPr>
          <w:noProof/>
        </w:rPr>
        <w:t>'</w:t>
      </w:r>
      <w:r w:rsidR="002B089A" w:rsidRPr="002B089A">
        <w:rPr>
          <w:noProof/>
        </w:rPr>
        <w:t>t</w:t>
      </w:r>
      <w:r w:rsidR="002B089A">
        <w:t xml:space="preserve"> see my baby like this. </w:t>
      </w:r>
      <w:r w:rsidR="00272B1B">
        <w:t>“</w:t>
      </w:r>
      <w:r w:rsidR="002F2BCF">
        <w:t>And</w:t>
      </w:r>
      <w:r w:rsidR="002B089A">
        <w:t xml:space="preserve"> listening to his words the group of people standing at the car will lift her from the car and move to the hospital. He will be watching</w:t>
      </w:r>
      <w:r w:rsidR="00272B1B">
        <w:t xml:space="preserve"> all these things and started crying  </w:t>
      </w:r>
    </w:p>
    <w:p w14:paraId="08C270AF" w14:textId="77777777" w:rsidR="002B089A" w:rsidRDefault="002B089A" w:rsidP="001D6D57"/>
    <w:p w14:paraId="2669B148" w14:textId="77777777" w:rsidR="002B089A" w:rsidRDefault="002B089A" w:rsidP="002B089A">
      <w:r>
        <w:t>She is nothing but his ex-</w:t>
      </w:r>
      <w:r w:rsidRPr="002B089A">
        <w:rPr>
          <w:noProof/>
        </w:rPr>
        <w:t>gf</w:t>
      </w:r>
      <w:r w:rsidR="00272B1B">
        <w:rPr>
          <w:noProof/>
        </w:rPr>
        <w:t>,</w:t>
      </w:r>
      <w:r>
        <w:t xml:space="preserve"> please refer [Yellow Mark in the Story to recall] </w:t>
      </w:r>
    </w:p>
    <w:p w14:paraId="3FC2EA7A" w14:textId="77777777" w:rsidR="00576A6E" w:rsidRDefault="00576A6E" w:rsidP="002B089A">
      <w:r w:rsidRPr="00576A6E">
        <w:rPr>
          <w:b/>
        </w:rPr>
        <w:t xml:space="preserve">Flashback: </w:t>
      </w:r>
      <w:r>
        <w:t xml:space="preserve"> The flash back starts with the episode, where customer will actually come to propose the heroine, but she will be kissing the guy who is nothing but the driver, Now when the passenger left with the disappointment, the driver receives a call from the friend and he take out his phone from his pocket and go away from her and talking to someone. When the call ends and he </w:t>
      </w:r>
      <w:proofErr w:type="gramStart"/>
      <w:r>
        <w:t>turns</w:t>
      </w:r>
      <w:proofErr w:type="gramEnd"/>
      <w:r>
        <w:t xml:space="preserve"> back. The heroine will be standing right behind him holding a packet of drugs.</w:t>
      </w:r>
    </w:p>
    <w:p w14:paraId="33AA2390" w14:textId="77777777" w:rsidR="00576A6E" w:rsidRDefault="00576A6E" w:rsidP="002B089A">
      <w:r>
        <w:t xml:space="preserve">Conversation: </w:t>
      </w:r>
    </w:p>
    <w:p w14:paraId="21230B9A" w14:textId="77777777" w:rsidR="00576A6E" w:rsidRDefault="00576A6E" w:rsidP="002B089A">
      <w:r>
        <w:t>Heroin: what are these packets, don’t lie to me are u a drug dealer or drug addict?</w:t>
      </w:r>
    </w:p>
    <w:p w14:paraId="5880E6F0" w14:textId="77777777" w:rsidR="00576A6E" w:rsidRDefault="00576A6E" w:rsidP="002B089A">
      <w:r>
        <w:t>Driver: where did u found these?</w:t>
      </w:r>
    </w:p>
    <w:p w14:paraId="642876C7" w14:textId="77777777" w:rsidR="00576A6E" w:rsidRDefault="00576A6E" w:rsidP="00576A6E">
      <w:r>
        <w:t xml:space="preserve">Heroin:   It felt down </w:t>
      </w:r>
      <w:r w:rsidR="00CF012F">
        <w:t xml:space="preserve">when u tried to stand, to take out </w:t>
      </w:r>
      <w:proofErr w:type="spellStart"/>
      <w:r w:rsidR="00CF012F">
        <w:t>ur</w:t>
      </w:r>
      <w:proofErr w:type="spellEnd"/>
      <w:r w:rsidR="00CF012F">
        <w:t xml:space="preserve"> phone.</w:t>
      </w:r>
    </w:p>
    <w:p w14:paraId="7F619837" w14:textId="77777777" w:rsidR="00CF012F" w:rsidRDefault="00CF012F" w:rsidP="00576A6E">
      <w:r>
        <w:t xml:space="preserve">Driver: Laughs!!! And says these are not mine, my roommate </w:t>
      </w:r>
      <w:proofErr w:type="gramStart"/>
      <w:r>
        <w:t>ask</w:t>
      </w:r>
      <w:proofErr w:type="gramEnd"/>
      <w:r>
        <w:t xml:space="preserve"> me to hide.</w:t>
      </w:r>
    </w:p>
    <w:p w14:paraId="5E1973B5" w14:textId="77777777" w:rsidR="00CF012F" w:rsidRDefault="00CE0899" w:rsidP="00576A6E">
      <w:r>
        <w:t>Heroin:</w:t>
      </w:r>
      <w:r w:rsidR="00CF012F">
        <w:t xml:space="preserve"> Oh god! I was so frightened for a </w:t>
      </w:r>
      <w:r>
        <w:t xml:space="preserve">moment. </w:t>
      </w:r>
      <w:r w:rsidR="00CF012F">
        <w:t>And hugs him.</w:t>
      </w:r>
    </w:p>
    <w:p w14:paraId="1178DF2B" w14:textId="77777777" w:rsidR="00CF012F" w:rsidRDefault="00CF012F" w:rsidP="00576A6E"/>
    <w:p w14:paraId="65162420" w14:textId="77777777" w:rsidR="00CF012F" w:rsidRDefault="00CF012F" w:rsidP="00576A6E"/>
    <w:p w14:paraId="1D74BF9C" w14:textId="2C773277" w:rsidR="00CF012F" w:rsidRDefault="00CF012F" w:rsidP="00576A6E">
      <w:r>
        <w:t xml:space="preserve">But while hugging she will notice his hand is full of injection marks and </w:t>
      </w:r>
      <w:r w:rsidR="00CE0899">
        <w:t xml:space="preserve">bandages. </w:t>
      </w:r>
      <w:r>
        <w:t xml:space="preserve">and she will come to know that he is taking directly into his nerves as she is a nurse she was able to recognize very easily. And she will </w:t>
      </w:r>
      <w:r w:rsidR="00CF4C4A">
        <w:t>slap</w:t>
      </w:r>
      <w:r>
        <w:t xml:space="preserve"> him and says </w:t>
      </w:r>
    </w:p>
    <w:p w14:paraId="22E7914D" w14:textId="77777777" w:rsidR="00CF012F" w:rsidRDefault="00CE0899" w:rsidP="00576A6E">
      <w:r>
        <w:t>Heroin:</w:t>
      </w:r>
      <w:r w:rsidR="00CF012F">
        <w:t xml:space="preserve"> How can u lie to me, U r such a cheater, and she will that packet of drugs on his face and she will leave from the crying hardly</w:t>
      </w:r>
    </w:p>
    <w:p w14:paraId="28BDF158" w14:textId="77777777" w:rsidR="00CF012F" w:rsidRDefault="00CF012F" w:rsidP="00576A6E">
      <w:r>
        <w:t>Driver will please her stop baby stop!</w:t>
      </w:r>
    </w:p>
    <w:p w14:paraId="19E0838E" w14:textId="77777777" w:rsidR="00CF012F" w:rsidRDefault="00CF012F" w:rsidP="00576A6E">
      <w:r>
        <w:t>But she leaves the place.</w:t>
      </w:r>
    </w:p>
    <w:p w14:paraId="5523961B" w14:textId="3AB3CCE0" w:rsidR="00CF012F" w:rsidRDefault="00CF012F" w:rsidP="00576A6E">
      <w:r>
        <w:t xml:space="preserve">Heroine then feel bad as she loves him very much she will come back to talk to him and ask him to leave these bullshits. But surprisingly the driver will be collecting the </w:t>
      </w:r>
      <w:r w:rsidR="00DC3D5C">
        <w:t>packets</w:t>
      </w:r>
      <w:r>
        <w:t xml:space="preserve"> that she thrown on his face. Which breaks her heart and she will leave the </w:t>
      </w:r>
      <w:proofErr w:type="gramStart"/>
      <w:r w:rsidR="00CF4C4A">
        <w:t>park.</w:t>
      </w:r>
      <w:proofErr w:type="gramEnd"/>
    </w:p>
    <w:p w14:paraId="51427A80" w14:textId="77777777" w:rsidR="00CF012F" w:rsidRDefault="00CF012F" w:rsidP="00576A6E">
      <w:r>
        <w:t xml:space="preserve">Now after she broke up she will fell in love with the passenger and they will get married. </w:t>
      </w:r>
    </w:p>
    <w:p w14:paraId="7E626187" w14:textId="2DAF6E1E" w:rsidR="00CF012F" w:rsidRDefault="00CF012F" w:rsidP="00576A6E">
      <w:r>
        <w:t xml:space="preserve">Driver tries to call her and please </w:t>
      </w:r>
      <w:r w:rsidR="00C62FD0">
        <w:t>her,</w:t>
      </w:r>
      <w:r>
        <w:t xml:space="preserve"> but by that time she is already in love with passenger which he </w:t>
      </w:r>
      <w:r w:rsidR="00DC3D5C">
        <w:t>can’t</w:t>
      </w:r>
      <w:r>
        <w:t xml:space="preserve"> </w:t>
      </w:r>
      <w:r w:rsidR="00C62FD0">
        <w:t>tolerate,</w:t>
      </w:r>
      <w:r>
        <w:t xml:space="preserve"> and he will get more addicted to the drugs.</w:t>
      </w:r>
    </w:p>
    <w:p w14:paraId="1F4480DD" w14:textId="77777777" w:rsidR="00CF012F" w:rsidRDefault="00CF012F" w:rsidP="00576A6E"/>
    <w:p w14:paraId="22106BD7" w14:textId="77777777" w:rsidR="00CF012F" w:rsidRDefault="00CF012F" w:rsidP="00576A6E">
      <w:pPr>
        <w:rPr>
          <w:b/>
        </w:rPr>
      </w:pPr>
      <w:proofErr w:type="gramStart"/>
      <w:r w:rsidRPr="00CF012F">
        <w:rPr>
          <w:b/>
        </w:rPr>
        <w:lastRenderedPageBreak/>
        <w:t>Return back</w:t>
      </w:r>
      <w:proofErr w:type="gramEnd"/>
      <w:r w:rsidRPr="00CF012F">
        <w:rPr>
          <w:b/>
        </w:rPr>
        <w:t xml:space="preserve"> from the Flashback:</w:t>
      </w:r>
    </w:p>
    <w:p w14:paraId="6B05CA81" w14:textId="77777777" w:rsidR="00CF012F" w:rsidRDefault="00CF012F" w:rsidP="00576A6E">
      <w:r>
        <w:t>He will be holding the passenger’s dead body and he will be crying and asking him</w:t>
      </w:r>
      <w:r w:rsidR="00DC3D5C">
        <w:t xml:space="preserve"> to forgive as he killed him and cheated his wife. </w:t>
      </w:r>
    </w:p>
    <w:p w14:paraId="5836A7EE" w14:textId="77777777" w:rsidR="00DC3D5C" w:rsidRDefault="00DC3D5C" w:rsidP="00576A6E"/>
    <w:p w14:paraId="43D5330C" w14:textId="77777777" w:rsidR="00DC3D5C" w:rsidRPr="00CF012F" w:rsidRDefault="00DC3D5C" w:rsidP="00576A6E"/>
    <w:p w14:paraId="6514282D" w14:textId="77777777" w:rsidR="00CF012F" w:rsidRPr="00576A6E" w:rsidRDefault="00CF012F" w:rsidP="00576A6E"/>
    <w:p w14:paraId="515637DD" w14:textId="77777777" w:rsidR="00576A6E" w:rsidRDefault="00576A6E" w:rsidP="002B089A"/>
    <w:p w14:paraId="73A9FA3D" w14:textId="77777777" w:rsidR="00272B1B" w:rsidRDefault="00272B1B" w:rsidP="002B089A"/>
    <w:p w14:paraId="5AF1F802" w14:textId="77777777" w:rsidR="00272B1B" w:rsidRDefault="00272B1B" w:rsidP="002B089A"/>
    <w:p w14:paraId="0FC45CB1" w14:textId="77777777" w:rsidR="001D6D57" w:rsidRPr="001D6D57" w:rsidRDefault="00A93E61" w:rsidP="001D6D57">
      <w:r>
        <w:t xml:space="preserve">   </w:t>
      </w:r>
    </w:p>
    <w:p w14:paraId="7B249E5B" w14:textId="77777777" w:rsidR="001D6D57" w:rsidRDefault="001D6D57" w:rsidP="001D6D57">
      <w:pPr>
        <w:ind w:left="720" w:firstLine="720"/>
      </w:pPr>
    </w:p>
    <w:p w14:paraId="46DC01C5" w14:textId="77777777" w:rsidR="001D6D57" w:rsidRDefault="001D6D57" w:rsidP="001D6D57">
      <w:pPr>
        <w:ind w:left="720" w:firstLine="720"/>
      </w:pPr>
    </w:p>
    <w:p w14:paraId="013CAE06" w14:textId="77777777" w:rsidR="001D6D57" w:rsidRDefault="001D6D57" w:rsidP="00A723D3"/>
    <w:p w14:paraId="0FECCC49" w14:textId="77777777" w:rsidR="001D6D57" w:rsidRDefault="001D6D57" w:rsidP="00A723D3"/>
    <w:p w14:paraId="0A65D787" w14:textId="77777777" w:rsidR="00CF27E4" w:rsidRDefault="00CF27E4" w:rsidP="00A723D3"/>
    <w:p w14:paraId="000A0E35" w14:textId="77777777" w:rsidR="00A723D3" w:rsidRDefault="00A723D3"/>
    <w:p w14:paraId="1CCFACE8" w14:textId="77777777" w:rsidR="00E36A1D" w:rsidRDefault="00E36A1D"/>
    <w:sectPr w:rsidR="00E36A1D" w:rsidSect="00CE0899">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uk Shaik" w:date="2018-07-26T23:49:00Z" w:initials="SS">
    <w:p w14:paraId="4B6350E5" w14:textId="77777777" w:rsidR="0068721B" w:rsidRDefault="0068721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6350E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F468A1"/>
    <w:multiLevelType w:val="hybridMultilevel"/>
    <w:tmpl w:val="4816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uk Shaik">
    <w15:presenceInfo w15:providerId="None" w15:userId="Sharuk Sha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tDAyNjYyNTUxMDZS0lEKTi0uzszPAykwqQUA3FVcYSwAAAA="/>
  </w:docVars>
  <w:rsids>
    <w:rsidRoot w:val="00615827"/>
    <w:rsid w:val="000103BA"/>
    <w:rsid w:val="000632B2"/>
    <w:rsid w:val="00132852"/>
    <w:rsid w:val="00146527"/>
    <w:rsid w:val="001901C1"/>
    <w:rsid w:val="001D5626"/>
    <w:rsid w:val="001D6D57"/>
    <w:rsid w:val="00272B1B"/>
    <w:rsid w:val="00283776"/>
    <w:rsid w:val="002B089A"/>
    <w:rsid w:val="002B7649"/>
    <w:rsid w:val="002F2BCF"/>
    <w:rsid w:val="003A4AE0"/>
    <w:rsid w:val="003A555F"/>
    <w:rsid w:val="003A618B"/>
    <w:rsid w:val="003D6A35"/>
    <w:rsid w:val="003E0904"/>
    <w:rsid w:val="00481A99"/>
    <w:rsid w:val="00501CA7"/>
    <w:rsid w:val="00576A6E"/>
    <w:rsid w:val="005B3E15"/>
    <w:rsid w:val="00615827"/>
    <w:rsid w:val="00630E00"/>
    <w:rsid w:val="00676459"/>
    <w:rsid w:val="006871D7"/>
    <w:rsid w:val="0068721B"/>
    <w:rsid w:val="006E46EC"/>
    <w:rsid w:val="00706BE3"/>
    <w:rsid w:val="007261DE"/>
    <w:rsid w:val="008004D1"/>
    <w:rsid w:val="008E16C9"/>
    <w:rsid w:val="00931E68"/>
    <w:rsid w:val="00A51347"/>
    <w:rsid w:val="00A723D3"/>
    <w:rsid w:val="00A93E61"/>
    <w:rsid w:val="00AD54AA"/>
    <w:rsid w:val="00AF37F1"/>
    <w:rsid w:val="00BE4EF1"/>
    <w:rsid w:val="00C32EAB"/>
    <w:rsid w:val="00C62FD0"/>
    <w:rsid w:val="00C91DAA"/>
    <w:rsid w:val="00CA77B8"/>
    <w:rsid w:val="00CE0899"/>
    <w:rsid w:val="00CF012F"/>
    <w:rsid w:val="00CF27E4"/>
    <w:rsid w:val="00CF4C4A"/>
    <w:rsid w:val="00D92C0C"/>
    <w:rsid w:val="00DA59A8"/>
    <w:rsid w:val="00DC3D5C"/>
    <w:rsid w:val="00E054D9"/>
    <w:rsid w:val="00E36A1D"/>
    <w:rsid w:val="00EB5685"/>
    <w:rsid w:val="00EC0DF5"/>
    <w:rsid w:val="00F10D56"/>
    <w:rsid w:val="00FB2BAA"/>
    <w:rsid w:val="00FE2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F19F9"/>
  <w15:chartTrackingRefBased/>
  <w15:docId w15:val="{C0BFCA90-5C65-4639-A5D6-D179F3395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89A"/>
    <w:pPr>
      <w:ind w:left="720"/>
      <w:contextualSpacing/>
    </w:pPr>
  </w:style>
  <w:style w:type="paragraph" w:styleId="NoSpacing">
    <w:name w:val="No Spacing"/>
    <w:link w:val="NoSpacingChar"/>
    <w:uiPriority w:val="1"/>
    <w:qFormat/>
    <w:rsid w:val="00CE0899"/>
    <w:pPr>
      <w:spacing w:after="0" w:line="240" w:lineRule="auto"/>
    </w:pPr>
    <w:rPr>
      <w:rFonts w:eastAsiaTheme="minorEastAsia"/>
    </w:rPr>
  </w:style>
  <w:style w:type="character" w:customStyle="1" w:styleId="NoSpacingChar">
    <w:name w:val="No Spacing Char"/>
    <w:basedOn w:val="DefaultParagraphFont"/>
    <w:link w:val="NoSpacing"/>
    <w:uiPriority w:val="1"/>
    <w:rsid w:val="00CE0899"/>
    <w:rPr>
      <w:rFonts w:eastAsiaTheme="minorEastAsia"/>
    </w:rPr>
  </w:style>
  <w:style w:type="character" w:styleId="CommentReference">
    <w:name w:val="annotation reference"/>
    <w:basedOn w:val="DefaultParagraphFont"/>
    <w:uiPriority w:val="99"/>
    <w:semiHidden/>
    <w:unhideWhenUsed/>
    <w:rsid w:val="0068721B"/>
    <w:rPr>
      <w:sz w:val="16"/>
      <w:szCs w:val="16"/>
    </w:rPr>
  </w:style>
  <w:style w:type="paragraph" w:styleId="CommentText">
    <w:name w:val="annotation text"/>
    <w:basedOn w:val="Normal"/>
    <w:link w:val="CommentTextChar"/>
    <w:uiPriority w:val="99"/>
    <w:semiHidden/>
    <w:unhideWhenUsed/>
    <w:rsid w:val="0068721B"/>
    <w:pPr>
      <w:spacing w:line="240" w:lineRule="auto"/>
    </w:pPr>
    <w:rPr>
      <w:sz w:val="20"/>
      <w:szCs w:val="20"/>
    </w:rPr>
  </w:style>
  <w:style w:type="character" w:customStyle="1" w:styleId="CommentTextChar">
    <w:name w:val="Comment Text Char"/>
    <w:basedOn w:val="DefaultParagraphFont"/>
    <w:link w:val="CommentText"/>
    <w:uiPriority w:val="99"/>
    <w:semiHidden/>
    <w:rsid w:val="0068721B"/>
    <w:rPr>
      <w:sz w:val="20"/>
      <w:szCs w:val="20"/>
    </w:rPr>
  </w:style>
  <w:style w:type="paragraph" w:styleId="CommentSubject">
    <w:name w:val="annotation subject"/>
    <w:basedOn w:val="CommentText"/>
    <w:next w:val="CommentText"/>
    <w:link w:val="CommentSubjectChar"/>
    <w:uiPriority w:val="99"/>
    <w:semiHidden/>
    <w:unhideWhenUsed/>
    <w:rsid w:val="0068721B"/>
    <w:rPr>
      <w:b/>
      <w:bCs/>
    </w:rPr>
  </w:style>
  <w:style w:type="character" w:customStyle="1" w:styleId="CommentSubjectChar">
    <w:name w:val="Comment Subject Char"/>
    <w:basedOn w:val="CommentTextChar"/>
    <w:link w:val="CommentSubject"/>
    <w:uiPriority w:val="99"/>
    <w:semiHidden/>
    <w:rsid w:val="0068721B"/>
    <w:rPr>
      <w:b/>
      <w:bCs/>
      <w:sz w:val="20"/>
      <w:szCs w:val="20"/>
    </w:rPr>
  </w:style>
  <w:style w:type="paragraph" w:styleId="BalloonText">
    <w:name w:val="Balloon Text"/>
    <w:basedOn w:val="Normal"/>
    <w:link w:val="BalloonTextChar"/>
    <w:uiPriority w:val="99"/>
    <w:semiHidden/>
    <w:unhideWhenUsed/>
    <w:rsid w:val="006872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2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0649FCB7BE94253888F34D84D977674"/>
        <w:category>
          <w:name w:val="General"/>
          <w:gallery w:val="placeholder"/>
        </w:category>
        <w:types>
          <w:type w:val="bbPlcHdr"/>
        </w:types>
        <w:behaviors>
          <w:behavior w:val="content"/>
        </w:behaviors>
        <w:guid w:val="{7A0A97C7-3801-4317-9C85-F4269B89F964}"/>
      </w:docPartPr>
      <w:docPartBody>
        <w:p w:rsidR="0029714E" w:rsidRDefault="00510EC0" w:rsidP="00510EC0">
          <w:pPr>
            <w:pStyle w:val="30649FCB7BE94253888F34D84D977674"/>
          </w:pPr>
          <w:r>
            <w:rPr>
              <w:rFonts w:asciiTheme="majorHAnsi" w:eastAsiaTheme="majorEastAsia" w:hAnsiTheme="majorHAnsi" w:cstheme="majorBidi"/>
              <w:caps/>
              <w:color w:val="4472C4" w:themeColor="accent1"/>
              <w:sz w:val="80"/>
              <w:szCs w:val="80"/>
            </w:rPr>
            <w:t>[Document title]</w:t>
          </w:r>
        </w:p>
      </w:docPartBody>
    </w:docPart>
    <w:docPart>
      <w:docPartPr>
        <w:name w:val="2801A6A96F104332AE48B0E08FB107A9"/>
        <w:category>
          <w:name w:val="General"/>
          <w:gallery w:val="placeholder"/>
        </w:category>
        <w:types>
          <w:type w:val="bbPlcHdr"/>
        </w:types>
        <w:behaviors>
          <w:behavior w:val="content"/>
        </w:behaviors>
        <w:guid w:val="{8C1E0AAB-564B-4C78-B1C9-54B61735F3A5}"/>
      </w:docPartPr>
      <w:docPartBody>
        <w:p w:rsidR="0029714E" w:rsidRDefault="00510EC0" w:rsidP="00510EC0">
          <w:pPr>
            <w:pStyle w:val="2801A6A96F104332AE48B0E08FB107A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EC0"/>
    <w:rsid w:val="0029714E"/>
    <w:rsid w:val="00385234"/>
    <w:rsid w:val="00510EC0"/>
    <w:rsid w:val="006677F9"/>
    <w:rsid w:val="00B64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649FCB7BE94253888F34D84D977674">
    <w:name w:val="30649FCB7BE94253888F34D84D977674"/>
    <w:rsid w:val="00510EC0"/>
  </w:style>
  <w:style w:type="paragraph" w:customStyle="1" w:styleId="2801A6A96F104332AE48B0E08FB107A9">
    <w:name w:val="2801A6A96F104332AE48B0E08FB107A9"/>
    <w:rsid w:val="00510E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7-26T00:00:00</PublishDate>
  <Abstract/>
  <CompanyAddress>Private and Confidential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6</Pages>
  <Words>1399</Words>
  <Characters>797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Karma</vt:lpstr>
    </vt:vector>
  </TitlesOfParts>
  <Company>DRAFT VERSION 1.1</Company>
  <LinksUpToDate>false</LinksUpToDate>
  <CharactersWithSpaces>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ma</dc:title>
  <dc:subject>Written by Sharuk Shaik</dc:subject>
  <dc:creator>Sharuk Shaik</dc:creator>
  <cp:keywords/>
  <dc:description/>
  <cp:lastModifiedBy>Sharuk Shaik</cp:lastModifiedBy>
  <cp:revision>23</cp:revision>
  <dcterms:created xsi:type="dcterms:W3CDTF">2018-07-27T04:52:00Z</dcterms:created>
  <dcterms:modified xsi:type="dcterms:W3CDTF">2018-07-27T22:04:00Z</dcterms:modified>
</cp:coreProperties>
</file>